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A81B" w14:textId="3F95D34C" w:rsidR="00CC724E" w:rsidRPr="00C9479A" w:rsidRDefault="00CC724E" w:rsidP="00DA5D58">
      <w:pPr>
        <w:bidi/>
        <w:spacing w:after="100" w:afterAutospacing="1" w:line="240" w:lineRule="auto"/>
        <w:jc w:val="lowKashida"/>
        <w:rPr>
          <w:rFonts w:ascii="Simplified Arabic" w:hAnsi="Simplified Arabic" w:cs="Simplified Arabic"/>
          <w:b/>
          <w:bCs/>
          <w:sz w:val="24"/>
          <w:szCs w:val="24"/>
          <w:u w:val="single"/>
        </w:rPr>
      </w:pPr>
    </w:p>
    <w:p w14:paraId="57B1273C" w14:textId="61885FE4" w:rsidR="00E71471" w:rsidRPr="00C9479A" w:rsidRDefault="00BB7770" w:rsidP="00DA5D58">
      <w:pPr>
        <w:bidi/>
        <w:spacing w:after="100" w:afterAutospacing="1" w:line="240" w:lineRule="auto"/>
        <w:jc w:val="center"/>
        <w:rPr>
          <w:rFonts w:ascii="Simplified Arabic" w:hAnsi="Simplified Arabic" w:cs="Simplified Arabic"/>
          <w:b/>
          <w:bCs/>
          <w:sz w:val="24"/>
          <w:szCs w:val="24"/>
          <w:u w:val="single"/>
          <w:rtl/>
        </w:rPr>
      </w:pPr>
      <w:r w:rsidRPr="00C9479A">
        <w:rPr>
          <w:rFonts w:ascii="Simplified Arabic" w:hAnsi="Simplified Arabic" w:cs="Simplified Arabic"/>
          <w:b/>
          <w:bCs/>
          <w:sz w:val="24"/>
          <w:szCs w:val="24"/>
          <w:u w:val="single"/>
          <w:rtl/>
        </w:rPr>
        <w:t>تنويه إعلامي</w:t>
      </w:r>
      <w:bookmarkStart w:id="0" w:name="_Hlk35503333"/>
    </w:p>
    <w:p w14:paraId="1ED8A958" w14:textId="5F1121A1" w:rsidR="008664B7" w:rsidRPr="00C9479A" w:rsidRDefault="005955D9" w:rsidP="00DA5D58">
      <w:pPr>
        <w:bidi/>
        <w:spacing w:after="100" w:afterAutospacing="1" w:line="240" w:lineRule="auto"/>
        <w:jc w:val="center"/>
        <w:rPr>
          <w:rFonts w:ascii="Simplified Arabic" w:hAnsi="Simplified Arabic" w:cs="Simplified Arabic"/>
          <w:b/>
          <w:bCs/>
          <w:sz w:val="28"/>
          <w:szCs w:val="28"/>
          <w:shd w:val="clear" w:color="auto" w:fill="FFFFFF"/>
          <w:rtl/>
        </w:rPr>
      </w:pPr>
      <w:bookmarkStart w:id="1" w:name="_Hlk37089552"/>
      <w:r w:rsidRPr="00C9479A">
        <w:rPr>
          <w:rFonts w:ascii="Simplified Arabic" w:hAnsi="Simplified Arabic" w:cs="Simplified Arabic"/>
          <w:b/>
          <w:bCs/>
          <w:sz w:val="28"/>
          <w:szCs w:val="28"/>
          <w:shd w:val="clear" w:color="auto" w:fill="FFFFFF"/>
          <w:rtl/>
        </w:rPr>
        <w:t>أفضل العروض والمسلسلات</w:t>
      </w:r>
      <w:r w:rsidR="006C2804">
        <w:rPr>
          <w:rFonts w:ascii="Simplified Arabic" w:hAnsi="Simplified Arabic" w:cs="Simplified Arabic" w:hint="cs"/>
          <w:b/>
          <w:bCs/>
          <w:sz w:val="28"/>
          <w:szCs w:val="28"/>
          <w:shd w:val="clear" w:color="auto" w:fill="FFFFFF"/>
          <w:rtl/>
          <w:lang w:bidi="ar-SY"/>
        </w:rPr>
        <w:t xml:space="preserve"> الأصلية</w:t>
      </w:r>
      <w:r w:rsidRPr="00C9479A">
        <w:rPr>
          <w:rFonts w:ascii="Simplified Arabic" w:hAnsi="Simplified Arabic" w:cs="Simplified Arabic"/>
          <w:b/>
          <w:bCs/>
          <w:sz w:val="28"/>
          <w:szCs w:val="28"/>
          <w:shd w:val="clear" w:color="auto" w:fill="FFFFFF"/>
          <w:rtl/>
        </w:rPr>
        <w:t xml:space="preserve"> من </w:t>
      </w:r>
      <w:r w:rsidR="00C9479A" w:rsidRPr="00C9479A">
        <w:rPr>
          <w:rFonts w:ascii="Simplified Arabic" w:hAnsi="Simplified Arabic" w:cs="Simplified Arabic"/>
          <w:b/>
          <w:bCs/>
          <w:sz w:val="28"/>
          <w:szCs w:val="28"/>
          <w:shd w:val="clear" w:color="auto" w:fill="FFFFFF"/>
        </w:rPr>
        <w:t>Disney+</w:t>
      </w:r>
      <w:r w:rsidR="00C9479A" w:rsidRPr="00C9479A">
        <w:rPr>
          <w:rFonts w:ascii="Simplified Arabic" w:hAnsi="Simplified Arabic" w:cs="Simplified Arabic" w:hint="cs"/>
          <w:b/>
          <w:bCs/>
          <w:sz w:val="28"/>
          <w:szCs w:val="28"/>
          <w:shd w:val="clear" w:color="auto" w:fill="FFFFFF"/>
          <w:rtl/>
        </w:rPr>
        <w:t xml:space="preserve"> </w:t>
      </w:r>
      <w:r w:rsidRPr="00C9479A">
        <w:rPr>
          <w:rFonts w:ascii="Simplified Arabic" w:hAnsi="Simplified Arabic" w:cs="Simplified Arabic"/>
          <w:b/>
          <w:bCs/>
          <w:sz w:val="28"/>
          <w:szCs w:val="28"/>
          <w:shd w:val="clear" w:color="auto" w:fill="FFFFFF"/>
          <w:rtl/>
        </w:rPr>
        <w:t xml:space="preserve">على شبكة </w:t>
      </w:r>
      <w:r w:rsidRPr="00C9479A">
        <w:rPr>
          <w:rFonts w:ascii="Simplified Arabic" w:hAnsi="Simplified Arabic" w:cs="Simplified Arabic"/>
          <w:b/>
          <w:bCs/>
          <w:sz w:val="28"/>
          <w:szCs w:val="28"/>
          <w:shd w:val="clear" w:color="auto" w:fill="FFFFFF"/>
        </w:rPr>
        <w:t>OSN</w:t>
      </w:r>
      <w:r w:rsidRPr="00C9479A">
        <w:rPr>
          <w:rFonts w:ascii="Simplified Arabic" w:hAnsi="Simplified Arabic" w:cs="Simplified Arabic"/>
          <w:b/>
          <w:bCs/>
          <w:sz w:val="28"/>
          <w:szCs w:val="28"/>
          <w:shd w:val="clear" w:color="auto" w:fill="FFFFFF"/>
          <w:rtl/>
        </w:rPr>
        <w:t xml:space="preserve"> نهاية هذا الأسبوع</w:t>
      </w:r>
    </w:p>
    <w:p w14:paraId="233F663C" w14:textId="07CAC301" w:rsidR="008664B7" w:rsidRPr="00C9479A" w:rsidRDefault="00EC66E8" w:rsidP="00DA5D58">
      <w:pPr>
        <w:bidi/>
        <w:spacing w:after="100" w:afterAutospacing="1" w:line="240" w:lineRule="auto"/>
        <w:jc w:val="lowKashida"/>
        <w:rPr>
          <w:rFonts w:ascii="Simplified Arabic" w:hAnsi="Simplified Arabic" w:cs="Simplified Arabic"/>
          <w:b/>
          <w:bCs/>
          <w:sz w:val="24"/>
          <w:szCs w:val="24"/>
          <w:shd w:val="clear" w:color="auto" w:fill="FFFFFF"/>
        </w:rPr>
      </w:pPr>
      <w:r w:rsidRPr="00C9479A">
        <w:rPr>
          <w:rFonts w:ascii="Simplified Arabic" w:hAnsi="Simplified Arabic" w:cs="Simplified Arabic"/>
          <w:noProof/>
          <w:sz w:val="24"/>
          <w:szCs w:val="24"/>
          <w:rtl/>
        </w:rPr>
        <w:drawing>
          <wp:anchor distT="0" distB="0" distL="114300" distR="114300" simplePos="0" relativeHeight="251658240" behindDoc="0" locked="0" layoutInCell="1" allowOverlap="1" wp14:anchorId="7617D793" wp14:editId="1D3A1B7B">
            <wp:simplePos x="0" y="0"/>
            <wp:positionH relativeFrom="column">
              <wp:posOffset>466725</wp:posOffset>
            </wp:positionH>
            <wp:positionV relativeFrom="paragraph">
              <wp:posOffset>54610</wp:posOffset>
            </wp:positionV>
            <wp:extent cx="5073805" cy="1889125"/>
            <wp:effectExtent l="0" t="0" r="0" b="0"/>
            <wp:wrapThrough wrapText="bothSides">
              <wp:wrapPolygon edited="0">
                <wp:start x="0" y="0"/>
                <wp:lineTo x="0" y="21346"/>
                <wp:lineTo x="21492" y="21346"/>
                <wp:lineTo x="2149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73805" cy="1889125"/>
                    </a:xfrm>
                    <a:prstGeom prst="rect">
                      <a:avLst/>
                    </a:prstGeom>
                    <a:noFill/>
                    <a:ln>
                      <a:noFill/>
                    </a:ln>
                  </pic:spPr>
                </pic:pic>
              </a:graphicData>
            </a:graphic>
          </wp:anchor>
        </w:drawing>
      </w:r>
    </w:p>
    <w:p w14:paraId="7A96331A" w14:textId="1E3C3BB1" w:rsidR="008664B7" w:rsidRPr="00C9479A" w:rsidRDefault="008664B7" w:rsidP="00DA5D58">
      <w:pPr>
        <w:bidi/>
        <w:spacing w:after="100" w:afterAutospacing="1" w:line="240" w:lineRule="auto"/>
        <w:jc w:val="lowKashida"/>
        <w:rPr>
          <w:rFonts w:ascii="Simplified Arabic" w:hAnsi="Simplified Arabic" w:cs="Simplified Arabic"/>
          <w:b/>
          <w:bCs/>
          <w:sz w:val="24"/>
          <w:szCs w:val="24"/>
          <w:shd w:val="clear" w:color="auto" w:fill="FFFFFF"/>
          <w:rtl/>
        </w:rPr>
      </w:pPr>
    </w:p>
    <w:p w14:paraId="566D3314" w14:textId="77777777" w:rsidR="006E0371" w:rsidRPr="00C9479A" w:rsidRDefault="006E0371" w:rsidP="00DA5D58">
      <w:pPr>
        <w:bidi/>
        <w:spacing w:after="100" w:afterAutospacing="1" w:line="240" w:lineRule="auto"/>
        <w:jc w:val="lowKashida"/>
        <w:rPr>
          <w:rFonts w:ascii="Simplified Arabic" w:hAnsi="Simplified Arabic" w:cs="Simplified Arabic"/>
          <w:b/>
          <w:bCs/>
          <w:sz w:val="24"/>
          <w:szCs w:val="24"/>
          <w:shd w:val="clear" w:color="auto" w:fill="FFFFFF"/>
          <w:rtl/>
        </w:rPr>
      </w:pPr>
      <w:bookmarkStart w:id="2" w:name="_Hlk35514042"/>
      <w:bookmarkEnd w:id="1"/>
    </w:p>
    <w:p w14:paraId="264BC1DB" w14:textId="77777777" w:rsidR="00EC66E8" w:rsidRDefault="00EC66E8" w:rsidP="00DA5D58">
      <w:pPr>
        <w:bidi/>
        <w:spacing w:after="100" w:afterAutospacing="1"/>
        <w:jc w:val="lowKashida"/>
        <w:rPr>
          <w:rFonts w:ascii="Simplified Arabic" w:hAnsi="Simplified Arabic" w:cs="Simplified Arabic"/>
          <w:b/>
          <w:bCs/>
          <w:sz w:val="24"/>
          <w:szCs w:val="24"/>
          <w:shd w:val="clear" w:color="auto" w:fill="FFFFFF"/>
        </w:rPr>
      </w:pPr>
      <w:bookmarkStart w:id="3" w:name="_Hlk37089281"/>
      <w:bookmarkEnd w:id="0"/>
    </w:p>
    <w:p w14:paraId="3AF69D50" w14:textId="77777777" w:rsidR="00EC66E8" w:rsidRDefault="00EC66E8" w:rsidP="00DA5D58">
      <w:pPr>
        <w:bidi/>
        <w:spacing w:after="100" w:afterAutospacing="1"/>
        <w:jc w:val="lowKashida"/>
        <w:rPr>
          <w:rFonts w:ascii="Simplified Arabic" w:hAnsi="Simplified Arabic" w:cs="Simplified Arabic"/>
          <w:b/>
          <w:bCs/>
          <w:sz w:val="24"/>
          <w:szCs w:val="24"/>
          <w:shd w:val="clear" w:color="auto" w:fill="FFFFFF"/>
        </w:rPr>
      </w:pPr>
    </w:p>
    <w:p w14:paraId="40C718CC" w14:textId="36E6714D" w:rsidR="00436205" w:rsidRPr="00C9479A" w:rsidRDefault="00436205" w:rsidP="00DA5D58">
      <w:pPr>
        <w:bidi/>
        <w:spacing w:after="100" w:afterAutospacing="1"/>
        <w:jc w:val="lowKashida"/>
        <w:rPr>
          <w:rFonts w:ascii="Simplified Arabic" w:hAnsi="Simplified Arabic" w:cs="Simplified Arabic"/>
          <w:sz w:val="24"/>
          <w:szCs w:val="24"/>
          <w:rtl/>
        </w:rPr>
      </w:pPr>
      <w:r w:rsidRPr="00C9479A">
        <w:rPr>
          <w:rFonts w:ascii="Simplified Arabic" w:hAnsi="Simplified Arabic" w:cs="Simplified Arabic"/>
          <w:b/>
          <w:bCs/>
          <w:sz w:val="24"/>
          <w:szCs w:val="24"/>
          <w:shd w:val="clear" w:color="auto" w:fill="FFFFFF"/>
          <w:rtl/>
        </w:rPr>
        <w:t xml:space="preserve">دبي، الإمارات العربية المتحدة، </w:t>
      </w:r>
      <w:r w:rsidR="006C2804">
        <w:rPr>
          <w:rFonts w:ascii="Simplified Arabic" w:hAnsi="Simplified Arabic" w:cs="Simplified Arabic" w:hint="cs"/>
          <w:b/>
          <w:bCs/>
          <w:sz w:val="24"/>
          <w:szCs w:val="24"/>
          <w:shd w:val="clear" w:color="auto" w:fill="FFFFFF"/>
          <w:rtl/>
        </w:rPr>
        <w:t>8</w:t>
      </w:r>
      <w:r w:rsidR="006C2804" w:rsidRPr="00C9479A">
        <w:rPr>
          <w:rFonts w:ascii="Simplified Arabic" w:hAnsi="Simplified Arabic" w:cs="Simplified Arabic"/>
          <w:b/>
          <w:bCs/>
          <w:sz w:val="24"/>
          <w:szCs w:val="24"/>
          <w:shd w:val="clear" w:color="auto" w:fill="FFFFFF"/>
          <w:rtl/>
        </w:rPr>
        <w:t xml:space="preserve"> </w:t>
      </w:r>
      <w:r w:rsidRPr="00C9479A">
        <w:rPr>
          <w:rFonts w:ascii="Simplified Arabic" w:hAnsi="Simplified Arabic" w:cs="Simplified Arabic"/>
          <w:b/>
          <w:bCs/>
          <w:sz w:val="24"/>
          <w:szCs w:val="24"/>
          <w:shd w:val="clear" w:color="auto" w:fill="FFFFFF"/>
          <w:rtl/>
        </w:rPr>
        <w:t>أبريل 2020:</w:t>
      </w:r>
      <w:r w:rsidRPr="00C9479A">
        <w:rPr>
          <w:rFonts w:ascii="Simplified Arabic" w:hAnsi="Simplified Arabic" w:cs="Simplified Arabic"/>
          <w:sz w:val="24"/>
          <w:szCs w:val="24"/>
          <w:rtl/>
        </w:rPr>
        <w:t xml:space="preserve"> أعلنت</w:t>
      </w:r>
      <w:hyperlink r:id="rId12" w:history="1">
        <w:r w:rsidRPr="00C9479A">
          <w:rPr>
            <w:rStyle w:val="Hyperlink"/>
            <w:rFonts w:ascii="Simplified Arabic" w:hAnsi="Simplified Arabic" w:cs="Simplified Arabic"/>
            <w:color w:val="0070C0"/>
            <w:sz w:val="24"/>
            <w:szCs w:val="24"/>
          </w:rPr>
          <w:t>OSN</w:t>
        </w:r>
      </w:hyperlink>
      <w:r w:rsidRPr="00C9479A">
        <w:rPr>
          <w:rFonts w:ascii="Simplified Arabic" w:hAnsi="Simplified Arabic" w:cs="Simplified Arabic"/>
          <w:sz w:val="24"/>
          <w:szCs w:val="24"/>
        </w:rPr>
        <w:t xml:space="preserve"> </w:t>
      </w:r>
      <w:r w:rsidR="00C9479A">
        <w:rPr>
          <w:rFonts w:ascii="Simplified Arabic" w:hAnsi="Simplified Arabic" w:cs="Simplified Arabic" w:hint="cs"/>
          <w:sz w:val="24"/>
          <w:szCs w:val="24"/>
          <w:rtl/>
        </w:rPr>
        <w:t>،</w:t>
      </w:r>
      <w:r w:rsidRPr="00C9479A">
        <w:rPr>
          <w:rFonts w:ascii="Simplified Arabic" w:hAnsi="Simplified Arabic" w:cs="Simplified Arabic"/>
          <w:sz w:val="24"/>
          <w:szCs w:val="24"/>
          <w:rtl/>
        </w:rPr>
        <w:t xml:space="preserve"> شبكة المحتوى الترفيهي الرائدة على مستوى المنطقة، في مطلع الشهر الجاري عن عزمها عرض مجموعة واسعة من أفلام ومسلسلات </w:t>
      </w:r>
      <w:bookmarkStart w:id="4" w:name="_Hlk37165904"/>
      <w:r w:rsidR="00C9479A" w:rsidRPr="00EC66E8">
        <w:rPr>
          <w:rFonts w:ascii="Simplified Arabic" w:hAnsi="Simplified Arabic" w:cs="Simplified Arabic"/>
          <w:sz w:val="24"/>
          <w:szCs w:val="24"/>
        </w:rPr>
        <w:t>Disney</w:t>
      </w:r>
      <w:r w:rsidR="00C9479A" w:rsidRPr="00C9479A">
        <w:rPr>
          <w:rFonts w:ascii="Simplified Arabic" w:hAnsi="Simplified Arabic" w:cs="Simplified Arabic"/>
          <w:b/>
          <w:bCs/>
          <w:sz w:val="24"/>
          <w:szCs w:val="24"/>
        </w:rPr>
        <w:t>+</w:t>
      </w:r>
      <w:bookmarkEnd w:id="4"/>
      <w:r w:rsidR="00C9479A">
        <w:rPr>
          <w:rFonts w:ascii="Simplified Arabic" w:hAnsi="Simplified Arabic" w:cs="Simplified Arabic" w:hint="cs"/>
          <w:b/>
          <w:bCs/>
          <w:sz w:val="24"/>
          <w:szCs w:val="24"/>
          <w:rtl/>
        </w:rPr>
        <w:t xml:space="preserve"> </w:t>
      </w:r>
      <w:r w:rsidRPr="00C9479A">
        <w:rPr>
          <w:rFonts w:ascii="Simplified Arabic" w:hAnsi="Simplified Arabic" w:cs="Simplified Arabic"/>
          <w:sz w:val="24"/>
          <w:szCs w:val="24"/>
          <w:rtl/>
        </w:rPr>
        <w:t>الأصلية على قناة</w:t>
      </w:r>
      <w:r w:rsidRPr="00C9479A">
        <w:rPr>
          <w:rFonts w:ascii="Simplified Arabic" w:hAnsi="Simplified Arabic" w:cs="Simplified Arabic"/>
          <w:sz w:val="24"/>
          <w:szCs w:val="24"/>
        </w:rPr>
        <w:t>OSN Movies First</w:t>
      </w:r>
      <w:r w:rsidRPr="00C9479A">
        <w:rPr>
          <w:rFonts w:ascii="Simplified Arabic" w:hAnsi="Simplified Arabic" w:cs="Simplified Arabic"/>
          <w:sz w:val="24"/>
          <w:szCs w:val="24"/>
          <w:rtl/>
        </w:rPr>
        <w:t xml:space="preserve">. وتشمل قائمة العروض المتوفرة للمشاهدة كُلّاً من المسلسل المرتقب </w:t>
      </w:r>
      <w:r w:rsidRPr="00C9479A">
        <w:rPr>
          <w:rFonts w:ascii="Simplified Arabic" w:hAnsi="Simplified Arabic" w:cs="Simplified Arabic"/>
          <w:sz w:val="24"/>
          <w:szCs w:val="24"/>
        </w:rPr>
        <w:t>The Mandalorian</w:t>
      </w:r>
      <w:r w:rsidR="006C2804">
        <w:rPr>
          <w:rFonts w:ascii="Simplified Arabic" w:hAnsi="Simplified Arabic" w:cs="Simplified Arabic" w:hint="cs"/>
          <w:sz w:val="24"/>
          <w:szCs w:val="24"/>
          <w:rtl/>
        </w:rPr>
        <w:t xml:space="preserve"> من السلسلة ال</w:t>
      </w:r>
      <w:r w:rsidR="006C2804" w:rsidRPr="006B5C6E">
        <w:rPr>
          <w:rFonts w:ascii="Simplified Arabic" w:hAnsi="Simplified Arabic" w:cs="Simplified Arabic"/>
          <w:sz w:val="24"/>
          <w:szCs w:val="24"/>
          <w:rtl/>
        </w:rPr>
        <w:t xml:space="preserve">ملحمية </w:t>
      </w:r>
      <w:r w:rsidR="006C2804" w:rsidRPr="006B5C6E">
        <w:rPr>
          <w:rFonts w:ascii="Simplified Arabic" w:hAnsi="Simplified Arabic" w:cs="Simplified Arabic"/>
          <w:sz w:val="24"/>
          <w:szCs w:val="24"/>
        </w:rPr>
        <w:t>Star Wars</w:t>
      </w:r>
      <w:r w:rsidR="006C2804">
        <w:rPr>
          <w:rFonts w:ascii="Simplified Arabic" w:hAnsi="Simplified Arabic" w:cs="Simplified Arabic" w:hint="cs"/>
          <w:sz w:val="24"/>
          <w:szCs w:val="24"/>
          <w:rtl/>
        </w:rPr>
        <w:t>؛</w:t>
      </w:r>
      <w:r w:rsidRPr="00C9479A">
        <w:rPr>
          <w:rFonts w:ascii="Simplified Arabic" w:hAnsi="Simplified Arabic" w:cs="Simplified Arabic"/>
          <w:sz w:val="24"/>
          <w:szCs w:val="24"/>
          <w:rtl/>
        </w:rPr>
        <w:t xml:space="preserve"> </w:t>
      </w:r>
      <w:r w:rsidR="006C2804" w:rsidRPr="006B5C6E">
        <w:rPr>
          <w:rFonts w:ascii="Simplified Arabic" w:hAnsi="Simplified Arabic" w:cs="Simplified Arabic"/>
          <w:sz w:val="24"/>
          <w:szCs w:val="24"/>
          <w:rtl/>
        </w:rPr>
        <w:t>و</w:t>
      </w:r>
      <w:r w:rsidR="006C2804" w:rsidRPr="00DA5D58">
        <w:rPr>
          <w:rFonts w:ascii="Simplified Arabic" w:hAnsi="Simplified Arabic" w:cs="Simplified Arabic"/>
          <w:sz w:val="24"/>
          <w:szCs w:val="24"/>
        </w:rPr>
        <w:t>Lady and the Tramp</w:t>
      </w:r>
      <w:r w:rsidR="006C2804" w:rsidRPr="006B5C6E">
        <w:rPr>
          <w:rFonts w:ascii="Simplified Arabic" w:hAnsi="Simplified Arabic" w:cs="Simplified Arabic"/>
          <w:sz w:val="24"/>
          <w:szCs w:val="24"/>
          <w:rtl/>
        </w:rPr>
        <w:t>، النسخة الجديدة لأحد أروع أفلام الرسوم المتحركة الكلاسيكية التي تم إنتاجها في عام 1955</w:t>
      </w:r>
      <w:r w:rsidR="006C2804">
        <w:rPr>
          <w:rFonts w:ascii="Simplified Arabic" w:hAnsi="Simplified Arabic" w:cs="Simplified Arabic" w:hint="cs"/>
          <w:sz w:val="24"/>
          <w:szCs w:val="24"/>
          <w:rtl/>
        </w:rPr>
        <w:t>؛</w:t>
      </w:r>
      <w:r w:rsidRPr="00C9479A">
        <w:rPr>
          <w:rFonts w:ascii="Simplified Arabic" w:hAnsi="Simplified Arabic" w:cs="Simplified Arabic"/>
          <w:sz w:val="24"/>
          <w:szCs w:val="24"/>
          <w:rtl/>
        </w:rPr>
        <w:t xml:space="preserve"> وفيلم</w:t>
      </w:r>
      <w:r w:rsidR="006C2804">
        <w:rPr>
          <w:rFonts w:ascii="Simplified Arabic" w:hAnsi="Simplified Arabic" w:cs="Simplified Arabic" w:hint="cs"/>
          <w:sz w:val="24"/>
          <w:szCs w:val="24"/>
          <w:rtl/>
        </w:rPr>
        <w:t xml:space="preserve"> </w:t>
      </w:r>
      <w:r w:rsidR="006C2804">
        <w:rPr>
          <w:rFonts w:cs="Simplified Arabic"/>
          <w:sz w:val="24"/>
          <w:szCs w:val="24"/>
        </w:rPr>
        <w:t>Stargirl</w:t>
      </w:r>
      <w:r w:rsidRPr="00C9479A">
        <w:rPr>
          <w:rFonts w:ascii="Simplified Arabic" w:hAnsi="Simplified Arabic" w:cs="Simplified Arabic"/>
          <w:sz w:val="24"/>
          <w:szCs w:val="24"/>
          <w:rtl/>
        </w:rPr>
        <w:t xml:space="preserve"> </w:t>
      </w:r>
      <w:r w:rsidR="006C2804">
        <w:rPr>
          <w:rFonts w:ascii="Simplified Arabic" w:hAnsi="Simplified Arabic" w:cs="Simplified Arabic" w:hint="cs"/>
          <w:sz w:val="24"/>
          <w:szCs w:val="24"/>
          <w:rtl/>
        </w:rPr>
        <w:t xml:space="preserve">الدرامي </w:t>
      </w:r>
      <w:r w:rsidR="00606722">
        <w:rPr>
          <w:rFonts w:ascii="Simplified Arabic" w:hAnsi="Simplified Arabic" w:cs="Simplified Arabic" w:hint="cs"/>
          <w:sz w:val="24"/>
          <w:szCs w:val="24"/>
          <w:rtl/>
        </w:rPr>
        <w:t xml:space="preserve">الرومانسي </w:t>
      </w:r>
      <w:r w:rsidR="006C2804">
        <w:rPr>
          <w:rFonts w:ascii="Simplified Arabic" w:hAnsi="Simplified Arabic" w:cs="Simplified Arabic" w:hint="cs"/>
          <w:sz w:val="24"/>
          <w:szCs w:val="24"/>
          <w:rtl/>
        </w:rPr>
        <w:t>الموسيقي</w:t>
      </w:r>
      <w:r w:rsidRPr="00C9479A">
        <w:rPr>
          <w:rFonts w:ascii="Simplified Arabic" w:hAnsi="Simplified Arabic" w:cs="Simplified Arabic"/>
          <w:sz w:val="24"/>
          <w:szCs w:val="24"/>
          <w:rtl/>
        </w:rPr>
        <w:t xml:space="preserve">، </w:t>
      </w:r>
      <w:r w:rsidR="00F3060E">
        <w:rPr>
          <w:rFonts w:ascii="Simplified Arabic" w:hAnsi="Simplified Arabic" w:cs="Simplified Arabic" w:hint="cs"/>
          <w:sz w:val="24"/>
          <w:szCs w:val="24"/>
          <w:rtl/>
        </w:rPr>
        <w:t>ل</w:t>
      </w:r>
      <w:r w:rsidRPr="00C9479A">
        <w:rPr>
          <w:rFonts w:ascii="Simplified Arabic" w:hAnsi="Simplified Arabic" w:cs="Simplified Arabic"/>
          <w:sz w:val="24"/>
          <w:szCs w:val="24"/>
          <w:rtl/>
        </w:rPr>
        <w:t>يحظى المشاهدون بتجربة مشاهدة استثنائية غير مسبوقة.</w:t>
      </w:r>
      <w:bookmarkStart w:id="5" w:name="_Hlk37089080"/>
      <w:bookmarkEnd w:id="5"/>
    </w:p>
    <w:p w14:paraId="2BB240A9" w14:textId="484888A7" w:rsidR="00436205" w:rsidRPr="00C9479A" w:rsidRDefault="00436205" w:rsidP="00DA5D58">
      <w:pPr>
        <w:bidi/>
        <w:spacing w:after="100" w:afterAutospacing="1"/>
        <w:jc w:val="lowKashida"/>
        <w:rPr>
          <w:rFonts w:ascii="Simplified Arabic" w:hAnsi="Simplified Arabic" w:cs="Simplified Arabic"/>
          <w:sz w:val="24"/>
          <w:szCs w:val="24"/>
          <w:shd w:val="clear" w:color="auto" w:fill="FFFFFF"/>
          <w:rtl/>
        </w:rPr>
      </w:pPr>
      <w:r w:rsidRPr="00C9479A">
        <w:rPr>
          <w:rFonts w:ascii="Simplified Arabic" w:hAnsi="Simplified Arabic" w:cs="Simplified Arabic"/>
          <w:sz w:val="24"/>
          <w:szCs w:val="24"/>
          <w:rtl/>
        </w:rPr>
        <w:t xml:space="preserve">ويتصدر مسلسل </w:t>
      </w:r>
      <w:r w:rsidR="00EC66E8" w:rsidRPr="00EC66E8">
        <w:rPr>
          <w:rFonts w:ascii="Simplified Arabic" w:hAnsi="Simplified Arabic" w:cs="Simplified Arabic"/>
          <w:b/>
          <w:bCs/>
          <w:sz w:val="24"/>
          <w:szCs w:val="24"/>
          <w:shd w:val="clear" w:color="auto" w:fill="FFFFFF"/>
        </w:rPr>
        <w:t>The Mandalorian</w:t>
      </w:r>
      <w:r w:rsidR="006C2804">
        <w:rPr>
          <w:rFonts w:ascii="Simplified Arabic" w:hAnsi="Simplified Arabic" w:cs="Simplified Arabic" w:hint="cs"/>
          <w:b/>
          <w:bCs/>
          <w:sz w:val="24"/>
          <w:szCs w:val="24"/>
          <w:shd w:val="clear" w:color="auto" w:fill="FFFFFF"/>
          <w:rtl/>
        </w:rPr>
        <w:t xml:space="preserve">، </w:t>
      </w:r>
      <w:r w:rsidR="006C2804" w:rsidRPr="006B5C6E">
        <w:rPr>
          <w:rFonts w:ascii="Simplified Arabic" w:hAnsi="Simplified Arabic" w:cs="Simplified Arabic"/>
          <w:sz w:val="24"/>
          <w:szCs w:val="24"/>
          <w:rtl/>
        </w:rPr>
        <w:t>أول مسلسل</w:t>
      </w:r>
      <w:r w:rsidR="006C2804">
        <w:rPr>
          <w:rFonts w:ascii="Simplified Arabic" w:hAnsi="Simplified Arabic" w:cs="Simplified Arabic" w:hint="cs"/>
          <w:sz w:val="24"/>
          <w:szCs w:val="24"/>
          <w:rtl/>
        </w:rPr>
        <w:t xml:space="preserve"> </w:t>
      </w:r>
      <w:r w:rsidR="006C2804" w:rsidRPr="006B5C6E">
        <w:rPr>
          <w:rFonts w:ascii="Simplified Arabic" w:hAnsi="Simplified Arabic" w:cs="Simplified Arabic"/>
          <w:sz w:val="24"/>
          <w:szCs w:val="24"/>
          <w:rtl/>
        </w:rPr>
        <w:t xml:space="preserve">للسلسلة الملحمية </w:t>
      </w:r>
      <w:r w:rsidR="006C2804" w:rsidRPr="006B5C6E">
        <w:rPr>
          <w:rFonts w:ascii="Simplified Arabic" w:hAnsi="Simplified Arabic" w:cs="Simplified Arabic"/>
          <w:sz w:val="24"/>
          <w:szCs w:val="24"/>
        </w:rPr>
        <w:t>Star Wars</w:t>
      </w:r>
      <w:r w:rsidR="006C2804">
        <w:rPr>
          <w:rFonts w:ascii="Simplified Arabic" w:hAnsi="Simplified Arabic" w:cs="Simplified Arabic" w:hint="cs"/>
          <w:sz w:val="24"/>
          <w:szCs w:val="24"/>
          <w:rtl/>
        </w:rPr>
        <w:t>،</w:t>
      </w:r>
      <w:r w:rsidR="00EC66E8" w:rsidRPr="00EC66E8">
        <w:rPr>
          <w:rFonts w:ascii="Simplified Arabic" w:hAnsi="Simplified Arabic" w:cs="Simplified Arabic"/>
          <w:b/>
          <w:bCs/>
          <w:sz w:val="24"/>
          <w:szCs w:val="24"/>
          <w:rtl/>
        </w:rPr>
        <w:t xml:space="preserve"> </w:t>
      </w:r>
      <w:r w:rsidRPr="00C9479A">
        <w:rPr>
          <w:rFonts w:ascii="Simplified Arabic" w:hAnsi="Simplified Arabic" w:cs="Simplified Arabic"/>
          <w:sz w:val="24"/>
          <w:szCs w:val="24"/>
          <w:rtl/>
        </w:rPr>
        <w:t xml:space="preserve">قائمة المحتوى الترفيهي على شبكة </w:t>
      </w:r>
      <w:r w:rsidRPr="00C9479A">
        <w:rPr>
          <w:rFonts w:ascii="Simplified Arabic" w:hAnsi="Simplified Arabic" w:cs="Simplified Arabic"/>
          <w:sz w:val="24"/>
          <w:szCs w:val="24"/>
        </w:rPr>
        <w:t>OSN</w:t>
      </w:r>
      <w:r w:rsidRPr="00C9479A">
        <w:rPr>
          <w:rFonts w:ascii="Simplified Arabic" w:hAnsi="Simplified Arabic" w:cs="Simplified Arabic"/>
          <w:sz w:val="24"/>
          <w:szCs w:val="24"/>
          <w:rtl/>
        </w:rPr>
        <w:t xml:space="preserve"> لنهاية هذا الأسبوع.</w:t>
      </w:r>
      <w:r w:rsidRPr="00C9479A">
        <w:rPr>
          <w:rFonts w:ascii="Simplified Arabic" w:hAnsi="Simplified Arabic" w:cs="Simplified Arabic"/>
          <w:sz w:val="24"/>
          <w:szCs w:val="24"/>
          <w:shd w:val="clear" w:color="auto" w:fill="FFFFFF"/>
          <w:rtl/>
        </w:rPr>
        <w:t xml:space="preserve"> </w:t>
      </w:r>
      <w:r w:rsidR="00C9479A">
        <w:rPr>
          <w:rFonts w:ascii="Simplified Arabic" w:hAnsi="Simplified Arabic" w:cs="Simplified Arabic" w:hint="cs"/>
          <w:sz w:val="24"/>
          <w:szCs w:val="24"/>
          <w:shd w:val="clear" w:color="auto" w:fill="FFFFFF"/>
          <w:rtl/>
        </w:rPr>
        <w:t>ف</w:t>
      </w:r>
      <w:r w:rsidRPr="00C9479A">
        <w:rPr>
          <w:rFonts w:ascii="Simplified Arabic" w:hAnsi="Simplified Arabic" w:cs="Simplified Arabic"/>
          <w:sz w:val="24"/>
          <w:szCs w:val="24"/>
          <w:shd w:val="clear" w:color="auto" w:fill="FFFFFF"/>
          <w:rtl/>
        </w:rPr>
        <w:t xml:space="preserve">بعد جانكو و بوبا فيت، يظهر محارب جديد في عالم </w:t>
      </w:r>
      <w:r w:rsidRPr="00C9479A">
        <w:rPr>
          <w:rFonts w:ascii="Simplified Arabic" w:hAnsi="Simplified Arabic" w:cs="Simplified Arabic"/>
          <w:sz w:val="24"/>
          <w:szCs w:val="24"/>
          <w:shd w:val="clear" w:color="auto" w:fill="FFFFFF"/>
        </w:rPr>
        <w:t>Star Wars</w:t>
      </w:r>
      <w:r w:rsidR="00C9479A">
        <w:rPr>
          <w:rFonts w:ascii="Simplified Arabic" w:hAnsi="Simplified Arabic" w:cs="Simplified Arabic" w:hint="cs"/>
          <w:sz w:val="24"/>
          <w:szCs w:val="24"/>
          <w:shd w:val="clear" w:color="auto" w:fill="FFFFFF"/>
          <w:rtl/>
        </w:rPr>
        <w:t>، حيث</w:t>
      </w:r>
      <w:r w:rsidRPr="00C9479A">
        <w:rPr>
          <w:rFonts w:ascii="Simplified Arabic" w:hAnsi="Simplified Arabic" w:cs="Simplified Arabic"/>
          <w:sz w:val="24"/>
          <w:szCs w:val="24"/>
          <w:shd w:val="clear" w:color="auto" w:fill="FFFFFF"/>
          <w:rtl/>
        </w:rPr>
        <w:t xml:space="preserve"> يتناول المسلسل أحداث فترة ما بعد سقوط الإمبراطورية وقبل ظهور النظام الأول</w:t>
      </w:r>
      <w:r w:rsidR="00C9479A">
        <w:rPr>
          <w:rFonts w:ascii="Simplified Arabic" w:hAnsi="Simplified Arabic" w:cs="Simplified Arabic" w:hint="cs"/>
          <w:sz w:val="24"/>
          <w:szCs w:val="24"/>
          <w:shd w:val="clear" w:color="auto" w:fill="FFFFFF"/>
          <w:rtl/>
        </w:rPr>
        <w:t>،</w:t>
      </w:r>
      <w:r w:rsidRPr="00C9479A">
        <w:rPr>
          <w:rFonts w:ascii="Simplified Arabic" w:hAnsi="Simplified Arabic" w:cs="Simplified Arabic"/>
          <w:sz w:val="24"/>
          <w:szCs w:val="24"/>
          <w:shd w:val="clear" w:color="auto" w:fill="FFFFFF"/>
          <w:rtl/>
        </w:rPr>
        <w:t xml:space="preserve"> ويسرد قصة رجل مسلح وحيد في أطراف المجرة الخارجية بعيداً عن سلطة الجمهورية الجديدة. وسيتم عرض مسلسل </w:t>
      </w:r>
      <w:r w:rsidRPr="00C9479A">
        <w:rPr>
          <w:rFonts w:ascii="Simplified Arabic" w:hAnsi="Simplified Arabic" w:cs="Simplified Arabic"/>
          <w:sz w:val="24"/>
          <w:szCs w:val="24"/>
          <w:shd w:val="clear" w:color="auto" w:fill="FFFFFF"/>
        </w:rPr>
        <w:t>The Mandalorian</w:t>
      </w:r>
      <w:r w:rsidRPr="00C9479A">
        <w:rPr>
          <w:rFonts w:ascii="Simplified Arabic" w:hAnsi="Simplified Arabic" w:cs="Simplified Arabic"/>
          <w:sz w:val="24"/>
          <w:szCs w:val="24"/>
          <w:shd w:val="clear" w:color="auto" w:fill="FFFFFF"/>
          <w:rtl/>
        </w:rPr>
        <w:t xml:space="preserve"> على شبكة </w:t>
      </w:r>
      <w:r w:rsidRPr="00C9479A">
        <w:rPr>
          <w:rFonts w:ascii="Simplified Arabic" w:hAnsi="Simplified Arabic" w:cs="Simplified Arabic"/>
          <w:sz w:val="24"/>
          <w:szCs w:val="24"/>
          <w:shd w:val="clear" w:color="auto" w:fill="FFFFFF"/>
        </w:rPr>
        <w:t>OSN</w:t>
      </w:r>
      <w:r w:rsidRPr="00C9479A">
        <w:rPr>
          <w:rFonts w:ascii="Simplified Arabic" w:hAnsi="Simplified Arabic" w:cs="Simplified Arabic"/>
          <w:sz w:val="24"/>
          <w:szCs w:val="24"/>
          <w:shd w:val="clear" w:color="auto" w:fill="FFFFFF"/>
          <w:rtl/>
        </w:rPr>
        <w:t xml:space="preserve"> بشكل حصري اعتباراً من يوم الخميس 9 أبريل الجاري، الساعة 21:00 بتوقيت الإمارات/ 20:00 بتوقيت المملكة العربية السعودية. وبهذه المناسبة، </w:t>
      </w:r>
      <w:r w:rsidR="006C2804">
        <w:rPr>
          <w:rFonts w:ascii="Simplified Arabic" w:hAnsi="Simplified Arabic" w:cs="Simplified Arabic" w:hint="cs"/>
          <w:sz w:val="24"/>
          <w:szCs w:val="24"/>
          <w:shd w:val="clear" w:color="auto" w:fill="FFFFFF"/>
          <w:rtl/>
        </w:rPr>
        <w:t xml:space="preserve">سيحظى مشتركو شبكة </w:t>
      </w:r>
      <w:r w:rsidR="006C2804">
        <w:rPr>
          <w:rFonts w:cs="Simplified Arabic"/>
          <w:sz w:val="24"/>
          <w:szCs w:val="24"/>
          <w:shd w:val="clear" w:color="auto" w:fill="FFFFFF"/>
        </w:rPr>
        <w:t>OSN</w:t>
      </w:r>
      <w:r w:rsidR="006C2804">
        <w:rPr>
          <w:rFonts w:cs="Simplified Arabic" w:hint="cs"/>
          <w:sz w:val="24"/>
          <w:szCs w:val="24"/>
          <w:shd w:val="clear" w:color="auto" w:fill="FFFFFF"/>
          <w:rtl/>
          <w:lang w:bidi="ar-SY"/>
        </w:rPr>
        <w:t xml:space="preserve"> </w:t>
      </w:r>
      <w:r w:rsidRPr="00C9479A">
        <w:rPr>
          <w:rFonts w:ascii="Simplified Arabic" w:hAnsi="Simplified Arabic" w:cs="Simplified Arabic"/>
          <w:sz w:val="24"/>
          <w:szCs w:val="24"/>
          <w:shd w:val="clear" w:color="auto" w:fill="FFFFFF"/>
          <w:rtl/>
        </w:rPr>
        <w:t xml:space="preserve">فرصة الاستمتاع بمشاهدة الحلقتين الأولى والثانية على التوالي على قناة </w:t>
      </w:r>
      <w:r w:rsidRPr="00C9479A">
        <w:rPr>
          <w:rFonts w:ascii="Simplified Arabic" w:hAnsi="Simplified Arabic" w:cs="Simplified Arabic"/>
          <w:sz w:val="24"/>
          <w:szCs w:val="24"/>
          <w:shd w:val="clear" w:color="auto" w:fill="FFFFFF"/>
        </w:rPr>
        <w:t>OSN Movies First</w:t>
      </w:r>
      <w:r w:rsidRPr="00C9479A">
        <w:rPr>
          <w:rFonts w:ascii="Simplified Arabic" w:hAnsi="Simplified Arabic" w:cs="Simplified Arabic"/>
          <w:sz w:val="24"/>
          <w:szCs w:val="24"/>
          <w:shd w:val="clear" w:color="auto" w:fill="FFFFFF"/>
          <w:rtl/>
        </w:rPr>
        <w:t xml:space="preserve">.  </w:t>
      </w:r>
    </w:p>
    <w:p w14:paraId="473E91DA" w14:textId="4EF6CAE4" w:rsidR="00436205" w:rsidRPr="00C9479A" w:rsidRDefault="00436205" w:rsidP="00DA5D58">
      <w:pPr>
        <w:bidi/>
        <w:spacing w:after="100" w:afterAutospacing="1"/>
        <w:jc w:val="lowKashida"/>
        <w:rPr>
          <w:rFonts w:ascii="Simplified Arabic" w:hAnsi="Simplified Arabic" w:cs="Simplified Arabic"/>
          <w:sz w:val="24"/>
          <w:szCs w:val="24"/>
          <w:shd w:val="clear" w:color="auto" w:fill="FFFFFF"/>
          <w:rtl/>
        </w:rPr>
      </w:pPr>
      <w:r w:rsidRPr="00C9479A">
        <w:rPr>
          <w:rFonts w:ascii="Simplified Arabic" w:hAnsi="Simplified Arabic" w:cs="Simplified Arabic"/>
          <w:sz w:val="24"/>
          <w:szCs w:val="24"/>
          <w:shd w:val="clear" w:color="auto" w:fill="FFFFFF"/>
          <w:rtl/>
        </w:rPr>
        <w:t xml:space="preserve">كما ستعرض الشبكة أيضاً فيلم </w:t>
      </w:r>
      <w:r w:rsidRPr="00EC66E8">
        <w:rPr>
          <w:rFonts w:ascii="Simplified Arabic" w:hAnsi="Simplified Arabic" w:cs="Simplified Arabic"/>
          <w:b/>
          <w:bCs/>
          <w:sz w:val="24"/>
          <w:szCs w:val="24"/>
          <w:shd w:val="clear" w:color="auto" w:fill="FFFFFF"/>
        </w:rPr>
        <w:t>Lady and the Tramp</w:t>
      </w:r>
      <w:r w:rsidRPr="00C9479A">
        <w:rPr>
          <w:rFonts w:ascii="Simplified Arabic" w:hAnsi="Simplified Arabic" w:cs="Simplified Arabic"/>
          <w:sz w:val="24"/>
          <w:szCs w:val="24"/>
          <w:shd w:val="clear" w:color="auto" w:fill="FFFFFF"/>
          <w:rtl/>
        </w:rPr>
        <w:t>،</w:t>
      </w:r>
      <w:r w:rsidR="00B96668">
        <w:rPr>
          <w:rFonts w:ascii="Simplified Arabic" w:hAnsi="Simplified Arabic" w:cs="Simplified Arabic" w:hint="cs"/>
          <w:sz w:val="24"/>
          <w:szCs w:val="24"/>
          <w:shd w:val="clear" w:color="auto" w:fill="FFFFFF"/>
          <w:rtl/>
        </w:rPr>
        <w:t xml:space="preserve"> </w:t>
      </w:r>
      <w:r w:rsidR="00B96668" w:rsidRPr="006B5C6E">
        <w:rPr>
          <w:rFonts w:ascii="Simplified Arabic" w:hAnsi="Simplified Arabic" w:cs="Simplified Arabic"/>
          <w:sz w:val="24"/>
          <w:szCs w:val="24"/>
          <w:rtl/>
        </w:rPr>
        <w:t>النسخة الجديدة لأحد أروع أفلام الرسوم المتحركة الكلاسيكية التي تم إنتاجها في عام 1955</w:t>
      </w:r>
      <w:r w:rsidR="00B96668">
        <w:rPr>
          <w:rFonts w:ascii="Simplified Arabic" w:hAnsi="Simplified Arabic" w:cs="Simplified Arabic" w:hint="cs"/>
          <w:sz w:val="24"/>
          <w:szCs w:val="24"/>
          <w:rtl/>
        </w:rPr>
        <w:t>،</w:t>
      </w:r>
      <w:r w:rsidRPr="00C9479A">
        <w:rPr>
          <w:rFonts w:ascii="Simplified Arabic" w:hAnsi="Simplified Arabic" w:cs="Simplified Arabic"/>
          <w:sz w:val="24"/>
          <w:szCs w:val="24"/>
          <w:shd w:val="clear" w:color="auto" w:fill="FFFFFF"/>
          <w:rtl/>
        </w:rPr>
        <w:t xml:space="preserve"> حيث </w:t>
      </w:r>
      <w:r w:rsidR="00B96668">
        <w:rPr>
          <w:rFonts w:ascii="Simplified Arabic" w:hAnsi="Simplified Arabic" w:cs="Simplified Arabic" w:hint="cs"/>
          <w:sz w:val="24"/>
          <w:szCs w:val="24"/>
          <w:shd w:val="clear" w:color="auto" w:fill="FFFFFF"/>
          <w:rtl/>
        </w:rPr>
        <w:t>ي</w:t>
      </w:r>
      <w:r w:rsidRPr="00C9479A">
        <w:rPr>
          <w:rFonts w:ascii="Simplified Arabic" w:hAnsi="Simplified Arabic" w:cs="Simplified Arabic"/>
          <w:sz w:val="24"/>
          <w:szCs w:val="24"/>
          <w:shd w:val="clear" w:color="auto" w:fill="FFFFFF"/>
          <w:rtl/>
        </w:rPr>
        <w:t>ؤدي</w:t>
      </w:r>
      <w:r w:rsidR="00B96668">
        <w:rPr>
          <w:rFonts w:ascii="Simplified Arabic" w:hAnsi="Simplified Arabic" w:cs="Simplified Arabic" w:hint="cs"/>
          <w:sz w:val="24"/>
          <w:szCs w:val="24"/>
          <w:shd w:val="clear" w:color="auto" w:fill="FFFFFF"/>
          <w:rtl/>
        </w:rPr>
        <w:t xml:space="preserve"> كُلٌّ</w:t>
      </w:r>
      <w:r w:rsidRPr="00C9479A">
        <w:rPr>
          <w:rFonts w:ascii="Simplified Arabic" w:hAnsi="Simplified Arabic" w:cs="Simplified Arabic"/>
          <w:sz w:val="24"/>
          <w:szCs w:val="24"/>
          <w:shd w:val="clear" w:color="auto" w:fill="FFFFFF"/>
          <w:rtl/>
        </w:rPr>
        <w:t xml:space="preserve"> </w:t>
      </w:r>
      <w:r w:rsidR="00606722">
        <w:rPr>
          <w:rFonts w:ascii="Simplified Arabic" w:hAnsi="Simplified Arabic" w:cs="Simplified Arabic" w:hint="cs"/>
          <w:sz w:val="24"/>
          <w:szCs w:val="24"/>
          <w:shd w:val="clear" w:color="auto" w:fill="FFFFFF"/>
          <w:rtl/>
        </w:rPr>
        <w:t xml:space="preserve">من </w:t>
      </w:r>
      <w:r w:rsidRPr="00C9479A">
        <w:rPr>
          <w:rFonts w:ascii="Simplified Arabic" w:hAnsi="Simplified Arabic" w:cs="Simplified Arabic"/>
          <w:sz w:val="24"/>
          <w:szCs w:val="24"/>
          <w:shd w:val="clear" w:color="auto" w:fill="FFFFFF"/>
          <w:rtl/>
        </w:rPr>
        <w:t>تيسا سيمبسون</w:t>
      </w:r>
      <w:r w:rsidR="00B96668">
        <w:rPr>
          <w:rFonts w:ascii="Simplified Arabic" w:hAnsi="Simplified Arabic" w:cs="Simplified Arabic" w:hint="cs"/>
          <w:sz w:val="24"/>
          <w:szCs w:val="24"/>
          <w:shd w:val="clear" w:color="auto" w:fill="FFFFFF"/>
          <w:rtl/>
        </w:rPr>
        <w:t xml:space="preserve"> (ليدي)</w:t>
      </w:r>
      <w:r w:rsidRPr="00C9479A">
        <w:rPr>
          <w:rFonts w:ascii="Simplified Arabic" w:hAnsi="Simplified Arabic" w:cs="Simplified Arabic"/>
          <w:sz w:val="24"/>
          <w:szCs w:val="24"/>
          <w:shd w:val="clear" w:color="auto" w:fill="FFFFFF"/>
          <w:rtl/>
        </w:rPr>
        <w:t xml:space="preserve"> </w:t>
      </w:r>
      <w:r w:rsidR="00B96668">
        <w:rPr>
          <w:rFonts w:ascii="Simplified Arabic" w:hAnsi="Simplified Arabic" w:cs="Simplified Arabic" w:hint="cs"/>
          <w:sz w:val="24"/>
          <w:szCs w:val="24"/>
          <w:shd w:val="clear" w:color="auto" w:fill="FFFFFF"/>
          <w:rtl/>
        </w:rPr>
        <w:t xml:space="preserve">وآشلي جينسن (جوك) وبينيديكت وونغ (بول) </w:t>
      </w:r>
      <w:r w:rsidRPr="00C9479A">
        <w:rPr>
          <w:rFonts w:ascii="Simplified Arabic" w:hAnsi="Simplified Arabic" w:cs="Simplified Arabic"/>
          <w:sz w:val="24"/>
          <w:szCs w:val="24"/>
          <w:shd w:val="clear" w:color="auto" w:fill="FFFFFF"/>
          <w:rtl/>
        </w:rPr>
        <w:t>وجستن ثيروكس</w:t>
      </w:r>
      <w:r w:rsidR="00B96668">
        <w:rPr>
          <w:rFonts w:ascii="Simplified Arabic" w:hAnsi="Simplified Arabic" w:cs="Simplified Arabic" w:hint="cs"/>
          <w:sz w:val="24"/>
          <w:szCs w:val="24"/>
          <w:shd w:val="clear" w:color="auto" w:fill="FFFFFF"/>
          <w:rtl/>
        </w:rPr>
        <w:t xml:space="preserve"> (ترامب)</w:t>
      </w:r>
      <w:r w:rsidRPr="00C9479A">
        <w:rPr>
          <w:rFonts w:ascii="Simplified Arabic" w:hAnsi="Simplified Arabic" w:cs="Simplified Arabic"/>
          <w:sz w:val="24"/>
          <w:szCs w:val="24"/>
          <w:shd w:val="clear" w:color="auto" w:fill="FFFFFF"/>
          <w:rtl/>
        </w:rPr>
        <w:t xml:space="preserve"> وسام إيليوت</w:t>
      </w:r>
      <w:r w:rsidR="00B96668">
        <w:rPr>
          <w:rFonts w:ascii="Simplified Arabic" w:hAnsi="Simplified Arabic" w:cs="Simplified Arabic" w:hint="cs"/>
          <w:sz w:val="24"/>
          <w:szCs w:val="24"/>
          <w:shd w:val="clear" w:color="auto" w:fill="FFFFFF"/>
          <w:rtl/>
        </w:rPr>
        <w:t xml:space="preserve"> (تراستي) وجانيل موناي (بيغ)</w:t>
      </w:r>
      <w:r w:rsidRPr="00C9479A">
        <w:rPr>
          <w:rFonts w:ascii="Simplified Arabic" w:hAnsi="Simplified Arabic" w:cs="Simplified Arabic"/>
          <w:sz w:val="24"/>
          <w:szCs w:val="24"/>
          <w:shd w:val="clear" w:color="auto" w:fill="FFFFFF"/>
          <w:rtl/>
        </w:rPr>
        <w:t xml:space="preserve"> أصوات شخصيات الفيلم. ويعد الفيلم إصداراً جديداً لفيلم الرسوم المتحركة الكلاسيكية الشهير؛ والذي يتناول قصة كلبة أليفة مدلّلة وكلب ضال صعب المراس لكنه لطيف ومحبوب ينطلقان في مغامرة غير متوقعة، وعلى الرغم من اختلافاتهما، فإنهما يتوددان إلى بعضهما ويقدّران قيمة وأهمية الحياة المنزلية العائلية. وسيتم عرض فيلم</w:t>
      </w:r>
      <w:r w:rsidR="00B96668">
        <w:rPr>
          <w:rFonts w:ascii="Simplified Arabic" w:hAnsi="Simplified Arabic" w:cs="Simplified Arabic" w:hint="cs"/>
          <w:sz w:val="24"/>
          <w:szCs w:val="24"/>
          <w:shd w:val="clear" w:color="auto" w:fill="FFFFFF"/>
          <w:rtl/>
        </w:rPr>
        <w:t xml:space="preserve"> </w:t>
      </w:r>
      <w:r w:rsidR="00B96668" w:rsidRPr="00EC66E8">
        <w:rPr>
          <w:rFonts w:ascii="Simplified Arabic" w:hAnsi="Simplified Arabic" w:cs="Simplified Arabic"/>
          <w:b/>
          <w:bCs/>
          <w:sz w:val="24"/>
          <w:szCs w:val="24"/>
          <w:shd w:val="clear" w:color="auto" w:fill="FFFFFF"/>
        </w:rPr>
        <w:t>Lady and the Tramp</w:t>
      </w:r>
      <w:r w:rsidR="00B96668">
        <w:rPr>
          <w:rFonts w:ascii="Simplified Arabic" w:hAnsi="Simplified Arabic" w:cs="Simplified Arabic" w:hint="cs"/>
          <w:b/>
          <w:bCs/>
          <w:sz w:val="24"/>
          <w:szCs w:val="24"/>
          <w:shd w:val="clear" w:color="auto" w:fill="FFFFFF"/>
          <w:rtl/>
        </w:rPr>
        <w:t>،</w:t>
      </w:r>
      <w:r w:rsidRPr="00C9479A">
        <w:rPr>
          <w:rFonts w:ascii="Simplified Arabic" w:hAnsi="Simplified Arabic" w:cs="Simplified Arabic"/>
          <w:sz w:val="24"/>
          <w:szCs w:val="24"/>
          <w:shd w:val="clear" w:color="auto" w:fill="FFFFFF"/>
          <w:rtl/>
        </w:rPr>
        <w:t xml:space="preserve"> المخصص لجميع أفراد العائلة</w:t>
      </w:r>
      <w:r w:rsidR="00B96668">
        <w:rPr>
          <w:rFonts w:ascii="Simplified Arabic" w:hAnsi="Simplified Arabic" w:cs="Simplified Arabic" w:hint="cs"/>
          <w:sz w:val="24"/>
          <w:szCs w:val="24"/>
          <w:shd w:val="clear" w:color="auto" w:fill="FFFFFF"/>
          <w:rtl/>
        </w:rPr>
        <w:t>،</w:t>
      </w:r>
      <w:r w:rsidRPr="00C9479A">
        <w:rPr>
          <w:rFonts w:ascii="Simplified Arabic" w:hAnsi="Simplified Arabic" w:cs="Simplified Arabic"/>
          <w:sz w:val="24"/>
          <w:szCs w:val="24"/>
          <w:shd w:val="clear" w:color="auto" w:fill="FFFFFF"/>
          <w:rtl/>
        </w:rPr>
        <w:t xml:space="preserve"> يوم الجمعة 10 أبريل الجاري، الساعة 20:00 بتوقيت الإمارات/ 19:00 بتوقيت المملكة العربية السعودية. </w:t>
      </w:r>
    </w:p>
    <w:p w14:paraId="4835FFE2" w14:textId="5A193072" w:rsidR="00DE2593" w:rsidRDefault="00436205" w:rsidP="00DA5D58">
      <w:pPr>
        <w:bidi/>
        <w:spacing w:after="100" w:afterAutospacing="1"/>
        <w:jc w:val="lowKashida"/>
        <w:rPr>
          <w:rFonts w:ascii="Simplified Arabic" w:hAnsi="Simplified Arabic" w:cs="Simplified Arabic"/>
          <w:sz w:val="24"/>
          <w:szCs w:val="24"/>
          <w:shd w:val="clear" w:color="auto" w:fill="FFFFFF"/>
          <w:rtl/>
        </w:rPr>
      </w:pPr>
      <w:r w:rsidRPr="00C9479A">
        <w:rPr>
          <w:rFonts w:ascii="Simplified Arabic" w:hAnsi="Simplified Arabic" w:cs="Simplified Arabic"/>
          <w:sz w:val="24"/>
          <w:szCs w:val="24"/>
          <w:shd w:val="clear" w:color="auto" w:fill="FFFFFF"/>
          <w:rtl/>
        </w:rPr>
        <w:t>أما لعشاق قصص المراهقة وأيام الدراسة الثانوية، تقدم OSN</w:t>
      </w:r>
      <w:r w:rsidR="00C9479A">
        <w:rPr>
          <w:rFonts w:ascii="Simplified Arabic" w:hAnsi="Simplified Arabic" w:cs="Simplified Arabic" w:hint="cs"/>
          <w:sz w:val="24"/>
          <w:szCs w:val="24"/>
          <w:shd w:val="clear" w:color="auto" w:fill="FFFFFF"/>
          <w:rtl/>
        </w:rPr>
        <w:t xml:space="preserve"> </w:t>
      </w:r>
      <w:r w:rsidRPr="00C9479A">
        <w:rPr>
          <w:rFonts w:ascii="Simplified Arabic" w:hAnsi="Simplified Arabic" w:cs="Simplified Arabic"/>
          <w:sz w:val="24"/>
          <w:szCs w:val="24"/>
          <w:shd w:val="clear" w:color="auto" w:fill="FFFFFF"/>
          <w:rtl/>
        </w:rPr>
        <w:t xml:space="preserve">فيلم </w:t>
      </w:r>
      <w:r w:rsidRPr="00EC66E8">
        <w:rPr>
          <w:rFonts w:ascii="Simplified Arabic" w:hAnsi="Simplified Arabic" w:cs="Simplified Arabic"/>
          <w:b/>
          <w:bCs/>
          <w:sz w:val="24"/>
          <w:szCs w:val="24"/>
          <w:shd w:val="clear" w:color="auto" w:fill="FFFFFF"/>
          <w:rtl/>
        </w:rPr>
        <w:t>Stargirl</w:t>
      </w:r>
      <w:r w:rsidRPr="00C9479A">
        <w:rPr>
          <w:rFonts w:ascii="Simplified Arabic" w:hAnsi="Simplified Arabic" w:cs="Simplified Arabic"/>
          <w:sz w:val="24"/>
          <w:szCs w:val="24"/>
          <w:shd w:val="clear" w:color="auto" w:fill="FFFFFF"/>
          <w:rtl/>
        </w:rPr>
        <w:t xml:space="preserve"> كجزء من محتواها الجديد والحصري.</w:t>
      </w:r>
      <w:r w:rsidR="00C9479A">
        <w:rPr>
          <w:rFonts w:ascii="Simplified Arabic" w:hAnsi="Simplified Arabic" w:cs="Simplified Arabic" w:hint="cs"/>
          <w:sz w:val="24"/>
          <w:szCs w:val="24"/>
          <w:shd w:val="clear" w:color="auto" w:fill="FFFFFF"/>
          <w:rtl/>
        </w:rPr>
        <w:t xml:space="preserve"> </w:t>
      </w:r>
      <w:r w:rsidRPr="00C9479A">
        <w:rPr>
          <w:rFonts w:ascii="Simplified Arabic" w:hAnsi="Simplified Arabic" w:cs="Simplified Arabic"/>
          <w:sz w:val="24"/>
          <w:szCs w:val="24"/>
          <w:shd w:val="clear" w:color="auto" w:fill="FFFFFF"/>
          <w:rtl/>
        </w:rPr>
        <w:t>و</w:t>
      </w:r>
      <w:r w:rsidR="00C9479A">
        <w:rPr>
          <w:rFonts w:ascii="Simplified Arabic" w:hAnsi="Simplified Arabic" w:cs="Simplified Arabic" w:hint="cs"/>
          <w:sz w:val="24"/>
          <w:szCs w:val="24"/>
          <w:shd w:val="clear" w:color="auto" w:fill="FFFFFF"/>
          <w:rtl/>
        </w:rPr>
        <w:t>ي</w:t>
      </w:r>
      <w:r w:rsidRPr="00C9479A">
        <w:rPr>
          <w:rFonts w:ascii="Simplified Arabic" w:hAnsi="Simplified Arabic" w:cs="Simplified Arabic"/>
          <w:sz w:val="24"/>
          <w:szCs w:val="24"/>
          <w:shd w:val="clear" w:color="auto" w:fill="FFFFFF"/>
          <w:rtl/>
        </w:rPr>
        <w:t xml:space="preserve">ستند الفيلم إلى رواية شهيرة تصدرت قائمة نيويورك تايمز للكتب الأكثر مبيعاً بين اليافعين. ويتناول قصة طالب متواضع في مدرسة ثانوية يجد نفسه معجباً لسبب غير مفهوم بفتاة جديدة مفعمة بالنشاط والحيوية، وتساهم أساليبها غير التقليدية في تغيير نظرتهما لنفسيهما وللعالم حولهما. سيتم بث العرض الأول لفيلم </w:t>
      </w:r>
      <w:r w:rsidRPr="00C9479A">
        <w:rPr>
          <w:rFonts w:ascii="Simplified Arabic" w:hAnsi="Simplified Arabic" w:cs="Simplified Arabic"/>
          <w:sz w:val="24"/>
          <w:szCs w:val="24"/>
          <w:shd w:val="clear" w:color="auto" w:fill="FFFFFF"/>
        </w:rPr>
        <w:t>Stargirl</w:t>
      </w:r>
      <w:r w:rsidRPr="00C9479A">
        <w:rPr>
          <w:rFonts w:ascii="Simplified Arabic" w:hAnsi="Simplified Arabic" w:cs="Simplified Arabic"/>
          <w:sz w:val="24"/>
          <w:szCs w:val="24"/>
          <w:shd w:val="clear" w:color="auto" w:fill="FFFFFF"/>
          <w:rtl/>
        </w:rPr>
        <w:t xml:space="preserve"> يوم الجمعة 10 أبريل الجاري، الساعة 22:00 بتوقيت الإمارات</w:t>
      </w:r>
      <w:r w:rsidR="006C7DBF">
        <w:rPr>
          <w:rFonts w:ascii="Simplified Arabic" w:hAnsi="Simplified Arabic" w:cs="Simplified Arabic" w:hint="cs"/>
          <w:sz w:val="24"/>
          <w:szCs w:val="24"/>
          <w:shd w:val="clear" w:color="auto" w:fill="FFFFFF"/>
          <w:rtl/>
        </w:rPr>
        <w:t>/</w:t>
      </w:r>
      <w:r w:rsidRPr="00C9479A">
        <w:rPr>
          <w:rFonts w:ascii="Simplified Arabic" w:hAnsi="Simplified Arabic" w:cs="Simplified Arabic"/>
          <w:sz w:val="24"/>
          <w:szCs w:val="24"/>
          <w:shd w:val="clear" w:color="auto" w:fill="FFFFFF"/>
          <w:rtl/>
        </w:rPr>
        <w:t xml:space="preserve"> 21:00 بتوقيت المملكة العربية السعودية.</w:t>
      </w:r>
    </w:p>
    <w:p w14:paraId="6A1F5A50" w14:textId="6DAE2DA1" w:rsidR="00A326E2" w:rsidRPr="00C9479A" w:rsidRDefault="002819F4" w:rsidP="0098594F">
      <w:pPr>
        <w:bidi/>
        <w:spacing w:after="100" w:afterAutospacing="1"/>
        <w:jc w:val="lowKashida"/>
        <w:rPr>
          <w:rFonts w:ascii="Simplified Arabic" w:hAnsi="Simplified Arabic" w:cs="Simplified Arabic"/>
          <w:b/>
          <w:sz w:val="24"/>
          <w:szCs w:val="24"/>
          <w:rtl/>
        </w:rPr>
      </w:pPr>
      <w:r>
        <w:rPr>
          <w:rFonts w:ascii="Simplified Arabic" w:hAnsi="Simplified Arabic" w:cs="Simplified Arabic" w:hint="cs"/>
          <w:sz w:val="24"/>
          <w:szCs w:val="24"/>
          <w:shd w:val="clear" w:color="auto" w:fill="FFFFFF"/>
          <w:rtl/>
        </w:rPr>
        <w:t>ت</w:t>
      </w:r>
      <w:r w:rsidR="00DE2593" w:rsidRPr="00DE2593">
        <w:rPr>
          <w:rFonts w:ascii="Simplified Arabic" w:hAnsi="Simplified Arabic" w:cs="Simplified Arabic" w:hint="eastAsia"/>
          <w:sz w:val="24"/>
          <w:szCs w:val="24"/>
          <w:shd w:val="clear" w:color="auto" w:fill="FFFFFF"/>
          <w:rtl/>
        </w:rPr>
        <w:t>توف</w:t>
      </w:r>
      <w:r>
        <w:rPr>
          <w:rFonts w:ascii="Simplified Arabic" w:hAnsi="Simplified Arabic" w:cs="Simplified Arabic" w:hint="cs"/>
          <w:sz w:val="24"/>
          <w:szCs w:val="24"/>
          <w:shd w:val="clear" w:color="auto" w:fill="FFFFFF"/>
          <w:rtl/>
        </w:rPr>
        <w:t>ر أعمال</w:t>
      </w:r>
      <w:r w:rsidR="00DE2593" w:rsidRPr="00DE2593">
        <w:rPr>
          <w:rFonts w:ascii="Simplified Arabic" w:hAnsi="Simplified Arabic" w:cs="Simplified Arabic"/>
          <w:sz w:val="24"/>
          <w:szCs w:val="24"/>
          <w:shd w:val="clear" w:color="auto" w:fill="FFFFFF"/>
          <w:rtl/>
        </w:rPr>
        <w:t xml:space="preserve"> </w:t>
      </w:r>
      <w:r w:rsidRPr="00EC66E8">
        <w:rPr>
          <w:rFonts w:ascii="Simplified Arabic" w:hAnsi="Simplified Arabic" w:cs="Simplified Arabic"/>
          <w:sz w:val="24"/>
          <w:szCs w:val="24"/>
        </w:rPr>
        <w:t>Disney</w:t>
      </w:r>
      <w:r w:rsidRPr="00C9479A">
        <w:rPr>
          <w:rFonts w:ascii="Simplified Arabic" w:hAnsi="Simplified Arabic" w:cs="Simplified Arabic"/>
          <w:b/>
          <w:bCs/>
          <w:sz w:val="24"/>
          <w:szCs w:val="24"/>
        </w:rPr>
        <w:t>+</w:t>
      </w:r>
      <w:r>
        <w:rPr>
          <w:rFonts w:ascii="Simplified Arabic" w:hAnsi="Simplified Arabic" w:cs="Simplified Arabic" w:hint="cs"/>
          <w:b/>
          <w:bCs/>
          <w:sz w:val="24"/>
          <w:szCs w:val="24"/>
          <w:rtl/>
        </w:rPr>
        <w:t xml:space="preserve"> </w:t>
      </w:r>
      <w:r w:rsidRPr="00C9479A">
        <w:rPr>
          <w:rFonts w:ascii="Simplified Arabic" w:hAnsi="Simplified Arabic" w:cs="Simplified Arabic"/>
          <w:sz w:val="24"/>
          <w:szCs w:val="24"/>
          <w:rtl/>
        </w:rPr>
        <w:t>الأصلية</w:t>
      </w:r>
      <w:r>
        <w:rPr>
          <w:rFonts w:ascii="Simplified Arabic" w:hAnsi="Simplified Arabic" w:cs="Simplified Arabic" w:hint="cs"/>
          <w:sz w:val="24"/>
          <w:szCs w:val="24"/>
          <w:rtl/>
        </w:rPr>
        <w:t xml:space="preserve"> حصرياً</w:t>
      </w:r>
      <w:r w:rsidRPr="00C9479A">
        <w:rPr>
          <w:rFonts w:ascii="Simplified Arabic" w:hAnsi="Simplified Arabic" w:cs="Simplified Arabic"/>
          <w:sz w:val="24"/>
          <w:szCs w:val="24"/>
          <w:rtl/>
        </w:rPr>
        <w:t xml:space="preserve"> </w:t>
      </w:r>
      <w:r w:rsidR="00DE2593" w:rsidRPr="00DA5D58">
        <w:rPr>
          <w:rFonts w:ascii="Simplified Arabic" w:hAnsi="Simplified Arabic" w:cs="Simplified Arabic"/>
          <w:sz w:val="24"/>
          <w:szCs w:val="24"/>
          <w:rtl/>
        </w:rPr>
        <w:t>لكافة مشتركي</w:t>
      </w:r>
      <w:r w:rsidR="00F3060E">
        <w:rPr>
          <w:rFonts w:ascii="Simplified Arabic" w:hAnsi="Simplified Arabic" w:cs="Simplified Arabic" w:hint="cs"/>
          <w:sz w:val="24"/>
          <w:szCs w:val="24"/>
          <w:rtl/>
        </w:rPr>
        <w:t xml:space="preserve"> باقات</w:t>
      </w:r>
      <w:r w:rsidR="00DE2593" w:rsidRPr="00DA5D58">
        <w:rPr>
          <w:rFonts w:ascii="Simplified Arabic" w:hAnsi="Simplified Arabic" w:cs="Simplified Arabic"/>
          <w:sz w:val="24"/>
          <w:szCs w:val="24"/>
          <w:rtl/>
        </w:rPr>
        <w:t xml:space="preserve"> </w:t>
      </w:r>
      <w:r w:rsidR="00DE2593" w:rsidRPr="00DA5D58">
        <w:rPr>
          <w:rFonts w:ascii="Simplified Arabic" w:hAnsi="Simplified Arabic" w:cs="Simplified Arabic"/>
          <w:sz w:val="20"/>
          <w:szCs w:val="20"/>
          <w:shd w:val="clear" w:color="auto" w:fill="FFFFFF"/>
        </w:rPr>
        <w:t xml:space="preserve">OSN </w:t>
      </w:r>
      <w:r w:rsidR="00DE2593" w:rsidRPr="00DA5D58">
        <w:rPr>
          <w:rFonts w:ascii="Simplified Arabic" w:hAnsi="Simplified Arabic" w:cs="Simplified Arabic" w:hint="eastAsia"/>
          <w:sz w:val="20"/>
          <w:szCs w:val="20"/>
          <w:shd w:val="clear" w:color="auto" w:fill="FFFFFF"/>
          <w:rtl/>
        </w:rPr>
        <w:t>و</w:t>
      </w:r>
      <w:r w:rsidR="00DE2593">
        <w:rPr>
          <w:rFonts w:ascii="Simplified Arabic" w:hAnsi="Simplified Arabic" w:cs="Simplified Arabic" w:hint="cs"/>
          <w:sz w:val="24"/>
          <w:szCs w:val="24"/>
          <w:rtl/>
        </w:rPr>
        <w:t xml:space="preserve">خدمة البث عبر الإنترنت من </w:t>
      </w:r>
      <w:r w:rsidR="00DE2593">
        <w:rPr>
          <w:rFonts w:cs="Simplified Arabic"/>
          <w:sz w:val="24"/>
          <w:szCs w:val="24"/>
        </w:rPr>
        <w:t>OSN</w:t>
      </w:r>
      <w:r w:rsidR="00DE2593">
        <w:rPr>
          <w:rFonts w:ascii="Simplified Arabic" w:hAnsi="Simplified Arabic" w:cs="Simplified Arabic" w:hint="cs"/>
          <w:sz w:val="24"/>
          <w:szCs w:val="24"/>
          <w:rtl/>
        </w:rPr>
        <w:t xml:space="preserve">. بينما يتوفر تطبيق </w:t>
      </w:r>
      <w:r w:rsidR="00DE2593">
        <w:rPr>
          <w:rFonts w:cs="Simplified Arabic"/>
          <w:sz w:val="24"/>
          <w:szCs w:val="24"/>
        </w:rPr>
        <w:t>OSN</w:t>
      </w:r>
      <w:r w:rsidR="00DE2593">
        <w:rPr>
          <w:rFonts w:cs="Simplified Arabic" w:hint="cs"/>
          <w:sz w:val="24"/>
          <w:szCs w:val="24"/>
          <w:rtl/>
          <w:lang w:bidi="ar-SY"/>
        </w:rPr>
        <w:t xml:space="preserve"> على متاجر آب ستور وجوجل بلاي وهو متوافق مع كافة الأجهزة العاملة بنظام أندرويد وخدمة أبل تي في ومُعظم أجهزة التلفاز الذكية من قبيل سوني وسامسونج وإل جي وهاي سينس على سبيل المثال لا الحصر.</w:t>
      </w:r>
      <w:r w:rsidR="00DE2593">
        <w:rPr>
          <w:rFonts w:ascii="Simplified Arabic" w:hAnsi="Simplified Arabic" w:cs="Simplified Arabic" w:hint="cs"/>
          <w:sz w:val="24"/>
          <w:szCs w:val="24"/>
          <w:rtl/>
        </w:rPr>
        <w:t xml:space="preserve"> </w:t>
      </w:r>
      <w:bookmarkEnd w:id="2"/>
      <w:bookmarkEnd w:id="3"/>
    </w:p>
    <w:p w14:paraId="2BE3D569" w14:textId="0E16F67D" w:rsidR="002D7FE2" w:rsidRPr="00C9479A" w:rsidRDefault="002D7FE2" w:rsidP="00DA5D58">
      <w:pPr>
        <w:bidi/>
        <w:spacing w:after="100" w:afterAutospacing="1" w:line="240" w:lineRule="auto"/>
        <w:jc w:val="lowKashida"/>
        <w:rPr>
          <w:rFonts w:ascii="Simplified Arabic" w:hAnsi="Simplified Arabic" w:cs="Simplified Arabic"/>
          <w:sz w:val="24"/>
          <w:szCs w:val="24"/>
        </w:rPr>
      </w:pPr>
    </w:p>
    <w:sectPr w:rsidR="002D7FE2" w:rsidRPr="00C9479A" w:rsidSect="00E516EC">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3E53D3" w14:textId="77777777" w:rsidR="00604470" w:rsidRDefault="00604470" w:rsidP="00A7048C">
      <w:pPr>
        <w:spacing w:after="0" w:line="240" w:lineRule="auto"/>
      </w:pPr>
      <w:r>
        <w:separator/>
      </w:r>
    </w:p>
  </w:endnote>
  <w:endnote w:type="continuationSeparator" w:id="0">
    <w:p w14:paraId="3E76372A" w14:textId="77777777" w:rsidR="00604470" w:rsidRDefault="00604470"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altName w:val="Simplified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B98975" w14:textId="77777777" w:rsidR="00604470" w:rsidRDefault="00604470" w:rsidP="00A7048C">
      <w:pPr>
        <w:spacing w:after="0" w:line="240" w:lineRule="auto"/>
      </w:pPr>
      <w:r>
        <w:separator/>
      </w:r>
    </w:p>
  </w:footnote>
  <w:footnote w:type="continuationSeparator" w:id="0">
    <w:p w14:paraId="7BCEF4A8" w14:textId="77777777" w:rsidR="00604470" w:rsidRDefault="00604470"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F6F19" w14:textId="5813468F" w:rsidR="00F510E4" w:rsidRDefault="008664B7" w:rsidP="00CC724E">
    <w:pPr>
      <w:pStyle w:val="Header"/>
      <w:bidi/>
      <w:jc w:val="center"/>
      <w:rPr>
        <w:rtl/>
      </w:rPr>
    </w:pPr>
    <w:r>
      <w:rPr>
        <w:rFonts w:hint="cs"/>
        <w:noProof/>
        <w:rtl/>
      </w:rPr>
      <w:drawing>
        <wp:anchor distT="0" distB="0" distL="114300" distR="114300" simplePos="0" relativeHeight="251659264" behindDoc="0" locked="0" layoutInCell="1" allowOverlap="1" wp14:anchorId="4C39B14F" wp14:editId="0B88EB3C">
          <wp:simplePos x="0" y="0"/>
          <wp:positionH relativeFrom="margin">
            <wp:posOffset>-438150</wp:posOffset>
          </wp:positionH>
          <wp:positionV relativeFrom="paragraph">
            <wp:posOffset>-387350</wp:posOffset>
          </wp:positionV>
          <wp:extent cx="2094230" cy="7810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7185" b="15712"/>
                  <a:stretch/>
                </pic:blipFill>
                <pic:spPr bwMode="auto">
                  <a:xfrm>
                    <a:off x="0" y="0"/>
                    <a:ext cx="2094230"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noProof/>
        <w:rtl/>
      </w:rPr>
      <w:drawing>
        <wp:anchor distT="0" distB="0" distL="114300" distR="114300" simplePos="0" relativeHeight="251661312" behindDoc="0" locked="0" layoutInCell="1" allowOverlap="1" wp14:anchorId="245770E6" wp14:editId="2A1FF32A">
          <wp:simplePos x="0" y="0"/>
          <wp:positionH relativeFrom="column">
            <wp:posOffset>4667250</wp:posOffset>
          </wp:positionH>
          <wp:positionV relativeFrom="paragraph">
            <wp:posOffset>-306070</wp:posOffset>
          </wp:positionV>
          <wp:extent cx="1162050" cy="65022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62050" cy="6502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F5F13E" w14:textId="3415F15D" w:rsidR="00F510E4" w:rsidRDefault="00F510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A0733"/>
    <w:multiLevelType w:val="hybridMultilevel"/>
    <w:tmpl w:val="AD6A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67DD2"/>
    <w:multiLevelType w:val="hybridMultilevel"/>
    <w:tmpl w:val="905C8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551419"/>
    <w:multiLevelType w:val="hybridMultilevel"/>
    <w:tmpl w:val="6E8E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E4A0A"/>
    <w:multiLevelType w:val="hybridMultilevel"/>
    <w:tmpl w:val="607E4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A630CE"/>
    <w:multiLevelType w:val="hybridMultilevel"/>
    <w:tmpl w:val="36F0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80613E"/>
    <w:multiLevelType w:val="hybridMultilevel"/>
    <w:tmpl w:val="C268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946A0"/>
    <w:multiLevelType w:val="hybridMultilevel"/>
    <w:tmpl w:val="6D56F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EB4A77"/>
    <w:multiLevelType w:val="hybridMultilevel"/>
    <w:tmpl w:val="830A9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6164E1C"/>
    <w:multiLevelType w:val="hybridMultilevel"/>
    <w:tmpl w:val="AF12C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EB44C1"/>
    <w:multiLevelType w:val="hybridMultilevel"/>
    <w:tmpl w:val="D6725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9A3478"/>
    <w:multiLevelType w:val="hybridMultilevel"/>
    <w:tmpl w:val="48AA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32693D"/>
    <w:multiLevelType w:val="hybridMultilevel"/>
    <w:tmpl w:val="502AB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7C07692"/>
    <w:multiLevelType w:val="hybridMultilevel"/>
    <w:tmpl w:val="2D4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0609D"/>
    <w:multiLevelType w:val="hybridMultilevel"/>
    <w:tmpl w:val="3B7EA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8"/>
  </w:num>
  <w:num w:numId="5">
    <w:abstractNumId w:val="8"/>
  </w:num>
  <w:num w:numId="6">
    <w:abstractNumId w:val="21"/>
  </w:num>
  <w:num w:numId="7">
    <w:abstractNumId w:val="25"/>
  </w:num>
  <w:num w:numId="8">
    <w:abstractNumId w:val="20"/>
  </w:num>
  <w:num w:numId="9">
    <w:abstractNumId w:val="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6"/>
  </w:num>
  <w:num w:numId="13">
    <w:abstractNumId w:val="14"/>
  </w:num>
  <w:num w:numId="14">
    <w:abstractNumId w:val="5"/>
  </w:num>
  <w:num w:numId="15">
    <w:abstractNumId w:val="15"/>
  </w:num>
  <w:num w:numId="16">
    <w:abstractNumId w:val="10"/>
  </w:num>
  <w:num w:numId="17">
    <w:abstractNumId w:val="12"/>
  </w:num>
  <w:num w:numId="18">
    <w:abstractNumId w:val="4"/>
  </w:num>
  <w:num w:numId="19">
    <w:abstractNumId w:val="19"/>
  </w:num>
  <w:num w:numId="20">
    <w:abstractNumId w:val="2"/>
  </w:num>
  <w:num w:numId="21">
    <w:abstractNumId w:val="24"/>
  </w:num>
  <w:num w:numId="22">
    <w:abstractNumId w:val="23"/>
  </w:num>
  <w:num w:numId="23">
    <w:abstractNumId w:val="9"/>
  </w:num>
  <w:num w:numId="24">
    <w:abstractNumId w:val="7"/>
  </w:num>
  <w:num w:numId="25">
    <w:abstractNumId w:val="3"/>
  </w:num>
  <w:num w:numId="26">
    <w:abstractNumId w:val="17"/>
  </w:num>
  <w:num w:numId="27">
    <w:abstractNumId w:val="13"/>
  </w:num>
  <w:num w:numId="28">
    <w:abstractNumId w:val="22"/>
  </w:num>
  <w:num w:numId="29">
    <w:abstractNumId w:val="16"/>
  </w:num>
  <w:num w:numId="30">
    <w:abstractNumId w:val="24"/>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bA0NDO2NLQwNzNW0lEKTi0uzszPAykwNKgFAD7dSNotAAAA"/>
  </w:docVars>
  <w:rsids>
    <w:rsidRoot w:val="00C63FFB"/>
    <w:rsid w:val="00000886"/>
    <w:rsid w:val="00001D40"/>
    <w:rsid w:val="00003F37"/>
    <w:rsid w:val="00006923"/>
    <w:rsid w:val="00011CC3"/>
    <w:rsid w:val="00012769"/>
    <w:rsid w:val="00015878"/>
    <w:rsid w:val="00016F85"/>
    <w:rsid w:val="00032E40"/>
    <w:rsid w:val="000336D0"/>
    <w:rsid w:val="00035E74"/>
    <w:rsid w:val="00035EF6"/>
    <w:rsid w:val="00042DC2"/>
    <w:rsid w:val="00044DAD"/>
    <w:rsid w:val="00045673"/>
    <w:rsid w:val="000564D0"/>
    <w:rsid w:val="00063B89"/>
    <w:rsid w:val="000665E8"/>
    <w:rsid w:val="00072EF8"/>
    <w:rsid w:val="00074B67"/>
    <w:rsid w:val="00075DE5"/>
    <w:rsid w:val="00084CB9"/>
    <w:rsid w:val="000854D6"/>
    <w:rsid w:val="00086336"/>
    <w:rsid w:val="00086D73"/>
    <w:rsid w:val="000906B0"/>
    <w:rsid w:val="00093FB9"/>
    <w:rsid w:val="00097287"/>
    <w:rsid w:val="0009796A"/>
    <w:rsid w:val="000A2B42"/>
    <w:rsid w:val="000A2E54"/>
    <w:rsid w:val="000A47E5"/>
    <w:rsid w:val="000A6B87"/>
    <w:rsid w:val="000B6417"/>
    <w:rsid w:val="000C07DE"/>
    <w:rsid w:val="000C1FD7"/>
    <w:rsid w:val="000C3F05"/>
    <w:rsid w:val="000D4776"/>
    <w:rsid w:val="000D55DA"/>
    <w:rsid w:val="000D6FCE"/>
    <w:rsid w:val="000D7CC2"/>
    <w:rsid w:val="000E4A49"/>
    <w:rsid w:val="000E5C34"/>
    <w:rsid w:val="000F0653"/>
    <w:rsid w:val="000F0686"/>
    <w:rsid w:val="000F4876"/>
    <w:rsid w:val="000F5D81"/>
    <w:rsid w:val="00100815"/>
    <w:rsid w:val="0010083A"/>
    <w:rsid w:val="00100E39"/>
    <w:rsid w:val="00107B9C"/>
    <w:rsid w:val="00121C94"/>
    <w:rsid w:val="0012235D"/>
    <w:rsid w:val="00126B83"/>
    <w:rsid w:val="001312B4"/>
    <w:rsid w:val="001325FF"/>
    <w:rsid w:val="00133681"/>
    <w:rsid w:val="001337D8"/>
    <w:rsid w:val="00134F2C"/>
    <w:rsid w:val="00136487"/>
    <w:rsid w:val="0013722B"/>
    <w:rsid w:val="00140A8F"/>
    <w:rsid w:val="00142D1B"/>
    <w:rsid w:val="0014447F"/>
    <w:rsid w:val="00144758"/>
    <w:rsid w:val="00151E0B"/>
    <w:rsid w:val="00152D9E"/>
    <w:rsid w:val="0015313F"/>
    <w:rsid w:val="00155917"/>
    <w:rsid w:val="0016293D"/>
    <w:rsid w:val="00164CE6"/>
    <w:rsid w:val="001656B7"/>
    <w:rsid w:val="00170EFC"/>
    <w:rsid w:val="00173349"/>
    <w:rsid w:val="00173B29"/>
    <w:rsid w:val="00181A2E"/>
    <w:rsid w:val="00186B36"/>
    <w:rsid w:val="001932CA"/>
    <w:rsid w:val="00193B78"/>
    <w:rsid w:val="00195BA5"/>
    <w:rsid w:val="00196571"/>
    <w:rsid w:val="001A004F"/>
    <w:rsid w:val="001A1328"/>
    <w:rsid w:val="001A1435"/>
    <w:rsid w:val="001A1714"/>
    <w:rsid w:val="001A1ED1"/>
    <w:rsid w:val="001A2400"/>
    <w:rsid w:val="001A4DE7"/>
    <w:rsid w:val="001A5323"/>
    <w:rsid w:val="001A57BF"/>
    <w:rsid w:val="001B29CB"/>
    <w:rsid w:val="001B615E"/>
    <w:rsid w:val="001C7751"/>
    <w:rsid w:val="001D4EC1"/>
    <w:rsid w:val="001D787B"/>
    <w:rsid w:val="001E166A"/>
    <w:rsid w:val="001E48F7"/>
    <w:rsid w:val="001F2EA8"/>
    <w:rsid w:val="001F5D81"/>
    <w:rsid w:val="00201D2A"/>
    <w:rsid w:val="002022B6"/>
    <w:rsid w:val="00202ECE"/>
    <w:rsid w:val="002061A8"/>
    <w:rsid w:val="00211B32"/>
    <w:rsid w:val="0021314A"/>
    <w:rsid w:val="002150CC"/>
    <w:rsid w:val="00220D04"/>
    <w:rsid w:val="00224177"/>
    <w:rsid w:val="002263A6"/>
    <w:rsid w:val="00234A64"/>
    <w:rsid w:val="00244D22"/>
    <w:rsid w:val="00246CA8"/>
    <w:rsid w:val="002472F3"/>
    <w:rsid w:val="00252F92"/>
    <w:rsid w:val="00261E04"/>
    <w:rsid w:val="002654D6"/>
    <w:rsid w:val="00266AC6"/>
    <w:rsid w:val="00267605"/>
    <w:rsid w:val="0027729F"/>
    <w:rsid w:val="00277930"/>
    <w:rsid w:val="002819F4"/>
    <w:rsid w:val="00282F78"/>
    <w:rsid w:val="00283FDC"/>
    <w:rsid w:val="00285E96"/>
    <w:rsid w:val="0029498B"/>
    <w:rsid w:val="002B119C"/>
    <w:rsid w:val="002B3137"/>
    <w:rsid w:val="002B76A6"/>
    <w:rsid w:val="002C30DA"/>
    <w:rsid w:val="002C5072"/>
    <w:rsid w:val="002C5D4D"/>
    <w:rsid w:val="002D020D"/>
    <w:rsid w:val="002D22A9"/>
    <w:rsid w:val="002D288B"/>
    <w:rsid w:val="002D6F54"/>
    <w:rsid w:val="002D7FE2"/>
    <w:rsid w:val="002F2396"/>
    <w:rsid w:val="002F24A1"/>
    <w:rsid w:val="00301663"/>
    <w:rsid w:val="003016BC"/>
    <w:rsid w:val="003019F9"/>
    <w:rsid w:val="00301CFB"/>
    <w:rsid w:val="00302D27"/>
    <w:rsid w:val="00310F15"/>
    <w:rsid w:val="00315C23"/>
    <w:rsid w:val="003252AB"/>
    <w:rsid w:val="00326619"/>
    <w:rsid w:val="00330414"/>
    <w:rsid w:val="00331530"/>
    <w:rsid w:val="003331F4"/>
    <w:rsid w:val="00340C92"/>
    <w:rsid w:val="00341199"/>
    <w:rsid w:val="00342555"/>
    <w:rsid w:val="0035391B"/>
    <w:rsid w:val="00355EAD"/>
    <w:rsid w:val="00365AE1"/>
    <w:rsid w:val="003746AE"/>
    <w:rsid w:val="0038299E"/>
    <w:rsid w:val="003838F7"/>
    <w:rsid w:val="00383ED5"/>
    <w:rsid w:val="003A1F69"/>
    <w:rsid w:val="003A284F"/>
    <w:rsid w:val="003A3799"/>
    <w:rsid w:val="003A478D"/>
    <w:rsid w:val="003A6433"/>
    <w:rsid w:val="003B7F30"/>
    <w:rsid w:val="003C6413"/>
    <w:rsid w:val="003D03EF"/>
    <w:rsid w:val="003D1F30"/>
    <w:rsid w:val="003D3141"/>
    <w:rsid w:val="003D5F52"/>
    <w:rsid w:val="003E266F"/>
    <w:rsid w:val="003E309B"/>
    <w:rsid w:val="003E6B48"/>
    <w:rsid w:val="003F2F3A"/>
    <w:rsid w:val="003F4EA3"/>
    <w:rsid w:val="00404C05"/>
    <w:rsid w:val="00406536"/>
    <w:rsid w:val="004102C7"/>
    <w:rsid w:val="00411C82"/>
    <w:rsid w:val="00414FB7"/>
    <w:rsid w:val="0041626B"/>
    <w:rsid w:val="0041673F"/>
    <w:rsid w:val="00423AE2"/>
    <w:rsid w:val="0042464C"/>
    <w:rsid w:val="00425EAF"/>
    <w:rsid w:val="00430D16"/>
    <w:rsid w:val="00431F17"/>
    <w:rsid w:val="00436205"/>
    <w:rsid w:val="00437899"/>
    <w:rsid w:val="004421A4"/>
    <w:rsid w:val="0045091E"/>
    <w:rsid w:val="00452C02"/>
    <w:rsid w:val="00460F13"/>
    <w:rsid w:val="00461A83"/>
    <w:rsid w:val="00462022"/>
    <w:rsid w:val="00463599"/>
    <w:rsid w:val="00471184"/>
    <w:rsid w:val="004755D4"/>
    <w:rsid w:val="004768A7"/>
    <w:rsid w:val="00477AE6"/>
    <w:rsid w:val="00491AB8"/>
    <w:rsid w:val="00494F01"/>
    <w:rsid w:val="004A09BF"/>
    <w:rsid w:val="004A238F"/>
    <w:rsid w:val="004B2D3E"/>
    <w:rsid w:val="004C0C4B"/>
    <w:rsid w:val="004C2D6F"/>
    <w:rsid w:val="004C6F55"/>
    <w:rsid w:val="004C7E40"/>
    <w:rsid w:val="004D7666"/>
    <w:rsid w:val="004E17C1"/>
    <w:rsid w:val="004E29F7"/>
    <w:rsid w:val="004E32CF"/>
    <w:rsid w:val="004E53A7"/>
    <w:rsid w:val="004E6B2C"/>
    <w:rsid w:val="004E6F2A"/>
    <w:rsid w:val="004F2186"/>
    <w:rsid w:val="004F254C"/>
    <w:rsid w:val="004F3538"/>
    <w:rsid w:val="004F53BC"/>
    <w:rsid w:val="005002CB"/>
    <w:rsid w:val="00510918"/>
    <w:rsid w:val="00522891"/>
    <w:rsid w:val="00525D29"/>
    <w:rsid w:val="00525E7F"/>
    <w:rsid w:val="00527DE8"/>
    <w:rsid w:val="00530C00"/>
    <w:rsid w:val="00532E65"/>
    <w:rsid w:val="00533E62"/>
    <w:rsid w:val="00535E2D"/>
    <w:rsid w:val="00540665"/>
    <w:rsid w:val="0054276E"/>
    <w:rsid w:val="00544ABF"/>
    <w:rsid w:val="005466E2"/>
    <w:rsid w:val="00546F4D"/>
    <w:rsid w:val="00552DE5"/>
    <w:rsid w:val="00553204"/>
    <w:rsid w:val="0055438F"/>
    <w:rsid w:val="005564B0"/>
    <w:rsid w:val="00557264"/>
    <w:rsid w:val="00565C30"/>
    <w:rsid w:val="005809FC"/>
    <w:rsid w:val="00582BBB"/>
    <w:rsid w:val="0059066D"/>
    <w:rsid w:val="0059315C"/>
    <w:rsid w:val="005955D9"/>
    <w:rsid w:val="00596DB1"/>
    <w:rsid w:val="00597864"/>
    <w:rsid w:val="005A4A5B"/>
    <w:rsid w:val="005A6191"/>
    <w:rsid w:val="005A7745"/>
    <w:rsid w:val="005B077C"/>
    <w:rsid w:val="005B0A47"/>
    <w:rsid w:val="005B1B69"/>
    <w:rsid w:val="005B1FCF"/>
    <w:rsid w:val="005B50D4"/>
    <w:rsid w:val="005B6CC3"/>
    <w:rsid w:val="005B6F7F"/>
    <w:rsid w:val="005C1EFE"/>
    <w:rsid w:val="005C504A"/>
    <w:rsid w:val="005C6415"/>
    <w:rsid w:val="005D1E81"/>
    <w:rsid w:val="005D7463"/>
    <w:rsid w:val="005E0529"/>
    <w:rsid w:val="005E22A8"/>
    <w:rsid w:val="005E270E"/>
    <w:rsid w:val="005E72CD"/>
    <w:rsid w:val="005F04FB"/>
    <w:rsid w:val="00600393"/>
    <w:rsid w:val="00600712"/>
    <w:rsid w:val="00604470"/>
    <w:rsid w:val="006047F6"/>
    <w:rsid w:val="00606722"/>
    <w:rsid w:val="00610123"/>
    <w:rsid w:val="006119B6"/>
    <w:rsid w:val="00611E91"/>
    <w:rsid w:val="00616300"/>
    <w:rsid w:val="00624959"/>
    <w:rsid w:val="00626CED"/>
    <w:rsid w:val="00642A6E"/>
    <w:rsid w:val="00647E8E"/>
    <w:rsid w:val="00651AA3"/>
    <w:rsid w:val="00654135"/>
    <w:rsid w:val="0065520D"/>
    <w:rsid w:val="00661406"/>
    <w:rsid w:val="00662663"/>
    <w:rsid w:val="0067247B"/>
    <w:rsid w:val="0067506E"/>
    <w:rsid w:val="00675B61"/>
    <w:rsid w:val="00681246"/>
    <w:rsid w:val="00682026"/>
    <w:rsid w:val="006821AB"/>
    <w:rsid w:val="00686F4E"/>
    <w:rsid w:val="00691088"/>
    <w:rsid w:val="00691FAC"/>
    <w:rsid w:val="00692904"/>
    <w:rsid w:val="00694984"/>
    <w:rsid w:val="00697377"/>
    <w:rsid w:val="006A24C6"/>
    <w:rsid w:val="006A3818"/>
    <w:rsid w:val="006A76F7"/>
    <w:rsid w:val="006A7F35"/>
    <w:rsid w:val="006B2AEA"/>
    <w:rsid w:val="006B3267"/>
    <w:rsid w:val="006B365A"/>
    <w:rsid w:val="006C2804"/>
    <w:rsid w:val="006C6029"/>
    <w:rsid w:val="006C666A"/>
    <w:rsid w:val="006C7DBF"/>
    <w:rsid w:val="006D2D72"/>
    <w:rsid w:val="006D353F"/>
    <w:rsid w:val="006E0371"/>
    <w:rsid w:val="006E346C"/>
    <w:rsid w:val="006F1298"/>
    <w:rsid w:val="006F239E"/>
    <w:rsid w:val="006F6078"/>
    <w:rsid w:val="006F652F"/>
    <w:rsid w:val="006F689F"/>
    <w:rsid w:val="006F7164"/>
    <w:rsid w:val="006F7BEB"/>
    <w:rsid w:val="00701F65"/>
    <w:rsid w:val="0070209B"/>
    <w:rsid w:val="00702EBD"/>
    <w:rsid w:val="0070425A"/>
    <w:rsid w:val="00711D44"/>
    <w:rsid w:val="007149BE"/>
    <w:rsid w:val="00717719"/>
    <w:rsid w:val="00725AC7"/>
    <w:rsid w:val="007313D9"/>
    <w:rsid w:val="00731B4A"/>
    <w:rsid w:val="007376F7"/>
    <w:rsid w:val="00744C0D"/>
    <w:rsid w:val="00751786"/>
    <w:rsid w:val="00751CDB"/>
    <w:rsid w:val="00752D52"/>
    <w:rsid w:val="00752D7E"/>
    <w:rsid w:val="00753892"/>
    <w:rsid w:val="0075389B"/>
    <w:rsid w:val="007546CA"/>
    <w:rsid w:val="0075557C"/>
    <w:rsid w:val="00756006"/>
    <w:rsid w:val="00757AEE"/>
    <w:rsid w:val="00765F84"/>
    <w:rsid w:val="0077077E"/>
    <w:rsid w:val="00772032"/>
    <w:rsid w:val="00785CDD"/>
    <w:rsid w:val="0078734A"/>
    <w:rsid w:val="00790DAE"/>
    <w:rsid w:val="00794765"/>
    <w:rsid w:val="0079563A"/>
    <w:rsid w:val="007959D0"/>
    <w:rsid w:val="007A5471"/>
    <w:rsid w:val="007B5E7A"/>
    <w:rsid w:val="007C00C2"/>
    <w:rsid w:val="007C4324"/>
    <w:rsid w:val="007C50EE"/>
    <w:rsid w:val="007D059D"/>
    <w:rsid w:val="007D3D55"/>
    <w:rsid w:val="007D66EC"/>
    <w:rsid w:val="007E0B9C"/>
    <w:rsid w:val="007E0D26"/>
    <w:rsid w:val="007E278A"/>
    <w:rsid w:val="007E688F"/>
    <w:rsid w:val="007F5124"/>
    <w:rsid w:val="00802B63"/>
    <w:rsid w:val="0081640A"/>
    <w:rsid w:val="00816420"/>
    <w:rsid w:val="008208D3"/>
    <w:rsid w:val="0082093C"/>
    <w:rsid w:val="00820E08"/>
    <w:rsid w:val="008252C9"/>
    <w:rsid w:val="008266F3"/>
    <w:rsid w:val="00830481"/>
    <w:rsid w:val="00833BAC"/>
    <w:rsid w:val="00835A5A"/>
    <w:rsid w:val="008379E7"/>
    <w:rsid w:val="0085278B"/>
    <w:rsid w:val="00865940"/>
    <w:rsid w:val="008664B7"/>
    <w:rsid w:val="008672DC"/>
    <w:rsid w:val="00871F1E"/>
    <w:rsid w:val="00873099"/>
    <w:rsid w:val="008763FF"/>
    <w:rsid w:val="00877A4E"/>
    <w:rsid w:val="008812B3"/>
    <w:rsid w:val="008824EF"/>
    <w:rsid w:val="00882B14"/>
    <w:rsid w:val="00885BDA"/>
    <w:rsid w:val="00885D18"/>
    <w:rsid w:val="0089329F"/>
    <w:rsid w:val="008A7AC8"/>
    <w:rsid w:val="008B23C9"/>
    <w:rsid w:val="008B6E8D"/>
    <w:rsid w:val="008B7C5D"/>
    <w:rsid w:val="008C0E8B"/>
    <w:rsid w:val="008C1110"/>
    <w:rsid w:val="008D5E3B"/>
    <w:rsid w:val="008E09DB"/>
    <w:rsid w:val="008F1CE6"/>
    <w:rsid w:val="008F4776"/>
    <w:rsid w:val="008F4A12"/>
    <w:rsid w:val="00911951"/>
    <w:rsid w:val="00914AB5"/>
    <w:rsid w:val="0091730C"/>
    <w:rsid w:val="009206F4"/>
    <w:rsid w:val="00921598"/>
    <w:rsid w:val="00924466"/>
    <w:rsid w:val="00927778"/>
    <w:rsid w:val="00930318"/>
    <w:rsid w:val="00931E75"/>
    <w:rsid w:val="00934374"/>
    <w:rsid w:val="0093536B"/>
    <w:rsid w:val="00936C4B"/>
    <w:rsid w:val="0093713B"/>
    <w:rsid w:val="00937CC5"/>
    <w:rsid w:val="009425ED"/>
    <w:rsid w:val="00943047"/>
    <w:rsid w:val="00945D5E"/>
    <w:rsid w:val="00946798"/>
    <w:rsid w:val="00947B5D"/>
    <w:rsid w:val="00950CED"/>
    <w:rsid w:val="009553F6"/>
    <w:rsid w:val="00957D81"/>
    <w:rsid w:val="009631EB"/>
    <w:rsid w:val="00963297"/>
    <w:rsid w:val="00965538"/>
    <w:rsid w:val="0097111E"/>
    <w:rsid w:val="009713D2"/>
    <w:rsid w:val="00972868"/>
    <w:rsid w:val="00974E1A"/>
    <w:rsid w:val="009778DA"/>
    <w:rsid w:val="00981065"/>
    <w:rsid w:val="0098594F"/>
    <w:rsid w:val="00990100"/>
    <w:rsid w:val="00993184"/>
    <w:rsid w:val="009A1F4D"/>
    <w:rsid w:val="009A26C3"/>
    <w:rsid w:val="009A6B18"/>
    <w:rsid w:val="009B02E2"/>
    <w:rsid w:val="009B3782"/>
    <w:rsid w:val="009C1C6E"/>
    <w:rsid w:val="009C5251"/>
    <w:rsid w:val="009C7192"/>
    <w:rsid w:val="009D369E"/>
    <w:rsid w:val="009D3C62"/>
    <w:rsid w:val="009D4FC7"/>
    <w:rsid w:val="009D78E7"/>
    <w:rsid w:val="009D79C0"/>
    <w:rsid w:val="009E2A28"/>
    <w:rsid w:val="009E39F9"/>
    <w:rsid w:val="009E64BC"/>
    <w:rsid w:val="009F38DD"/>
    <w:rsid w:val="009F558D"/>
    <w:rsid w:val="009F6DF8"/>
    <w:rsid w:val="009F79BF"/>
    <w:rsid w:val="00A079CB"/>
    <w:rsid w:val="00A12892"/>
    <w:rsid w:val="00A137B9"/>
    <w:rsid w:val="00A15D19"/>
    <w:rsid w:val="00A245B5"/>
    <w:rsid w:val="00A310AD"/>
    <w:rsid w:val="00A326E2"/>
    <w:rsid w:val="00A3507C"/>
    <w:rsid w:val="00A42FE3"/>
    <w:rsid w:val="00A451BB"/>
    <w:rsid w:val="00A56DF2"/>
    <w:rsid w:val="00A7048C"/>
    <w:rsid w:val="00A72C84"/>
    <w:rsid w:val="00A737C4"/>
    <w:rsid w:val="00A820F0"/>
    <w:rsid w:val="00A82932"/>
    <w:rsid w:val="00A847BC"/>
    <w:rsid w:val="00A85149"/>
    <w:rsid w:val="00A9271B"/>
    <w:rsid w:val="00AA0808"/>
    <w:rsid w:val="00AA1587"/>
    <w:rsid w:val="00AA31A1"/>
    <w:rsid w:val="00AA40D3"/>
    <w:rsid w:val="00AA485C"/>
    <w:rsid w:val="00AA78B0"/>
    <w:rsid w:val="00AB628C"/>
    <w:rsid w:val="00AC3469"/>
    <w:rsid w:val="00AD178E"/>
    <w:rsid w:val="00AE2ED1"/>
    <w:rsid w:val="00AE5435"/>
    <w:rsid w:val="00AE6F6D"/>
    <w:rsid w:val="00AE7B21"/>
    <w:rsid w:val="00AF1EDB"/>
    <w:rsid w:val="00AF4B00"/>
    <w:rsid w:val="00B0157D"/>
    <w:rsid w:val="00B02DD7"/>
    <w:rsid w:val="00B130C4"/>
    <w:rsid w:val="00B16A82"/>
    <w:rsid w:val="00B17020"/>
    <w:rsid w:val="00B243BF"/>
    <w:rsid w:val="00B26FBC"/>
    <w:rsid w:val="00B279FD"/>
    <w:rsid w:val="00B30FA2"/>
    <w:rsid w:val="00B360FD"/>
    <w:rsid w:val="00B4238D"/>
    <w:rsid w:val="00B45B55"/>
    <w:rsid w:val="00B55D7D"/>
    <w:rsid w:val="00B6004F"/>
    <w:rsid w:val="00B61AFB"/>
    <w:rsid w:val="00B629CD"/>
    <w:rsid w:val="00B62CC4"/>
    <w:rsid w:val="00B649CA"/>
    <w:rsid w:val="00B67223"/>
    <w:rsid w:val="00B709C8"/>
    <w:rsid w:val="00B759F1"/>
    <w:rsid w:val="00B824AC"/>
    <w:rsid w:val="00B83685"/>
    <w:rsid w:val="00B84AD4"/>
    <w:rsid w:val="00B84D86"/>
    <w:rsid w:val="00B850E5"/>
    <w:rsid w:val="00B852D3"/>
    <w:rsid w:val="00B96668"/>
    <w:rsid w:val="00BA4E64"/>
    <w:rsid w:val="00BA75F6"/>
    <w:rsid w:val="00BB1AA0"/>
    <w:rsid w:val="00BB3478"/>
    <w:rsid w:val="00BB3CD7"/>
    <w:rsid w:val="00BB7770"/>
    <w:rsid w:val="00BC072B"/>
    <w:rsid w:val="00BC3A76"/>
    <w:rsid w:val="00BD498C"/>
    <w:rsid w:val="00BD6D88"/>
    <w:rsid w:val="00BE036B"/>
    <w:rsid w:val="00BE0861"/>
    <w:rsid w:val="00BF0DFC"/>
    <w:rsid w:val="00BF1BC6"/>
    <w:rsid w:val="00C03891"/>
    <w:rsid w:val="00C03941"/>
    <w:rsid w:val="00C03B3E"/>
    <w:rsid w:val="00C059CE"/>
    <w:rsid w:val="00C1725A"/>
    <w:rsid w:val="00C178D1"/>
    <w:rsid w:val="00C21739"/>
    <w:rsid w:val="00C32E9C"/>
    <w:rsid w:val="00C338C6"/>
    <w:rsid w:val="00C338D4"/>
    <w:rsid w:val="00C34C1D"/>
    <w:rsid w:val="00C34F30"/>
    <w:rsid w:val="00C36444"/>
    <w:rsid w:val="00C3661C"/>
    <w:rsid w:val="00C37105"/>
    <w:rsid w:val="00C37BDD"/>
    <w:rsid w:val="00C37C8D"/>
    <w:rsid w:val="00C40841"/>
    <w:rsid w:val="00C40EFE"/>
    <w:rsid w:val="00C41EB6"/>
    <w:rsid w:val="00C44599"/>
    <w:rsid w:val="00C45B5D"/>
    <w:rsid w:val="00C4625A"/>
    <w:rsid w:val="00C552FE"/>
    <w:rsid w:val="00C56649"/>
    <w:rsid w:val="00C6210C"/>
    <w:rsid w:val="00C626E1"/>
    <w:rsid w:val="00C63AAC"/>
    <w:rsid w:val="00C63FFB"/>
    <w:rsid w:val="00C65475"/>
    <w:rsid w:val="00C65BD9"/>
    <w:rsid w:val="00C67777"/>
    <w:rsid w:val="00C70EEC"/>
    <w:rsid w:val="00C75176"/>
    <w:rsid w:val="00C759DC"/>
    <w:rsid w:val="00C770D7"/>
    <w:rsid w:val="00C77BE5"/>
    <w:rsid w:val="00C900FA"/>
    <w:rsid w:val="00C91D18"/>
    <w:rsid w:val="00C9479A"/>
    <w:rsid w:val="00C94FB0"/>
    <w:rsid w:val="00C95A29"/>
    <w:rsid w:val="00CA4FA7"/>
    <w:rsid w:val="00CA6746"/>
    <w:rsid w:val="00CB1B14"/>
    <w:rsid w:val="00CB5E34"/>
    <w:rsid w:val="00CB6C34"/>
    <w:rsid w:val="00CC695F"/>
    <w:rsid w:val="00CC724E"/>
    <w:rsid w:val="00CD2CDA"/>
    <w:rsid w:val="00CD4212"/>
    <w:rsid w:val="00CD6E0D"/>
    <w:rsid w:val="00CE20F0"/>
    <w:rsid w:val="00CE30DC"/>
    <w:rsid w:val="00CE5D9F"/>
    <w:rsid w:val="00CF2CD3"/>
    <w:rsid w:val="00CF3DE0"/>
    <w:rsid w:val="00CF7D72"/>
    <w:rsid w:val="00D01D2B"/>
    <w:rsid w:val="00D05ED3"/>
    <w:rsid w:val="00D139ED"/>
    <w:rsid w:val="00D15FDF"/>
    <w:rsid w:val="00D208AD"/>
    <w:rsid w:val="00D30AD2"/>
    <w:rsid w:val="00D332A6"/>
    <w:rsid w:val="00D33D2E"/>
    <w:rsid w:val="00D36402"/>
    <w:rsid w:val="00D37F4A"/>
    <w:rsid w:val="00D46E9A"/>
    <w:rsid w:val="00D542E5"/>
    <w:rsid w:val="00D56328"/>
    <w:rsid w:val="00D56BB5"/>
    <w:rsid w:val="00D56E32"/>
    <w:rsid w:val="00D600B8"/>
    <w:rsid w:val="00D6460F"/>
    <w:rsid w:val="00D64F1E"/>
    <w:rsid w:val="00D70510"/>
    <w:rsid w:val="00D747F9"/>
    <w:rsid w:val="00D80120"/>
    <w:rsid w:val="00D8314F"/>
    <w:rsid w:val="00D84B12"/>
    <w:rsid w:val="00D84D9A"/>
    <w:rsid w:val="00D863D1"/>
    <w:rsid w:val="00D93882"/>
    <w:rsid w:val="00DA4DFC"/>
    <w:rsid w:val="00DA5D58"/>
    <w:rsid w:val="00DA6924"/>
    <w:rsid w:val="00DB6F0E"/>
    <w:rsid w:val="00DC328A"/>
    <w:rsid w:val="00DC469B"/>
    <w:rsid w:val="00DC4EFE"/>
    <w:rsid w:val="00DC7632"/>
    <w:rsid w:val="00DD3346"/>
    <w:rsid w:val="00DD5E87"/>
    <w:rsid w:val="00DE19B8"/>
    <w:rsid w:val="00DE2593"/>
    <w:rsid w:val="00DE5288"/>
    <w:rsid w:val="00DF689D"/>
    <w:rsid w:val="00E01CEA"/>
    <w:rsid w:val="00E02895"/>
    <w:rsid w:val="00E04E5B"/>
    <w:rsid w:val="00E077B0"/>
    <w:rsid w:val="00E16768"/>
    <w:rsid w:val="00E275BE"/>
    <w:rsid w:val="00E340FF"/>
    <w:rsid w:val="00E34B2C"/>
    <w:rsid w:val="00E45ABC"/>
    <w:rsid w:val="00E516EC"/>
    <w:rsid w:val="00E616D1"/>
    <w:rsid w:val="00E61E46"/>
    <w:rsid w:val="00E71471"/>
    <w:rsid w:val="00E75535"/>
    <w:rsid w:val="00E75786"/>
    <w:rsid w:val="00E77D29"/>
    <w:rsid w:val="00E80819"/>
    <w:rsid w:val="00E84B93"/>
    <w:rsid w:val="00E908E0"/>
    <w:rsid w:val="00E93014"/>
    <w:rsid w:val="00E94677"/>
    <w:rsid w:val="00EA3289"/>
    <w:rsid w:val="00EA34AA"/>
    <w:rsid w:val="00EA3CEE"/>
    <w:rsid w:val="00EA7AE0"/>
    <w:rsid w:val="00EB2EB3"/>
    <w:rsid w:val="00EB3DC4"/>
    <w:rsid w:val="00EB7D72"/>
    <w:rsid w:val="00EC66E8"/>
    <w:rsid w:val="00ED2D2B"/>
    <w:rsid w:val="00ED6871"/>
    <w:rsid w:val="00EE1AE3"/>
    <w:rsid w:val="00EE3B4E"/>
    <w:rsid w:val="00EF5374"/>
    <w:rsid w:val="00EF689B"/>
    <w:rsid w:val="00EF7779"/>
    <w:rsid w:val="00F0386C"/>
    <w:rsid w:val="00F0747C"/>
    <w:rsid w:val="00F07D05"/>
    <w:rsid w:val="00F14D3A"/>
    <w:rsid w:val="00F15930"/>
    <w:rsid w:val="00F21AF4"/>
    <w:rsid w:val="00F21BA4"/>
    <w:rsid w:val="00F21F68"/>
    <w:rsid w:val="00F22823"/>
    <w:rsid w:val="00F3060E"/>
    <w:rsid w:val="00F40377"/>
    <w:rsid w:val="00F406EB"/>
    <w:rsid w:val="00F446A3"/>
    <w:rsid w:val="00F4518F"/>
    <w:rsid w:val="00F510E4"/>
    <w:rsid w:val="00F51618"/>
    <w:rsid w:val="00F71921"/>
    <w:rsid w:val="00F72955"/>
    <w:rsid w:val="00F80EC9"/>
    <w:rsid w:val="00F84D70"/>
    <w:rsid w:val="00F876E8"/>
    <w:rsid w:val="00F95D28"/>
    <w:rsid w:val="00FA7511"/>
    <w:rsid w:val="00FB0AFC"/>
    <w:rsid w:val="00FB302E"/>
    <w:rsid w:val="00FB43EF"/>
    <w:rsid w:val="00FB5A63"/>
    <w:rsid w:val="00FC3EBE"/>
    <w:rsid w:val="00FD4F00"/>
    <w:rsid w:val="00FD6548"/>
    <w:rsid w:val="00FE0169"/>
    <w:rsid w:val="00FE1236"/>
    <w:rsid w:val="00FE24DA"/>
    <w:rsid w:val="00FE3A7E"/>
    <w:rsid w:val="00FF0A7C"/>
    <w:rsid w:val="00FF43B8"/>
    <w:rsid w:val="00FF4702"/>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AE"/>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546F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7846317">
      <w:bodyDiv w:val="1"/>
      <w:marLeft w:val="0"/>
      <w:marRight w:val="0"/>
      <w:marTop w:val="0"/>
      <w:marBottom w:val="0"/>
      <w:divBdr>
        <w:top w:val="none" w:sz="0" w:space="0" w:color="auto"/>
        <w:left w:val="none" w:sz="0" w:space="0" w:color="auto"/>
        <w:bottom w:val="none" w:sz="0" w:space="0" w:color="auto"/>
        <w:right w:val="none" w:sz="0" w:space="0" w:color="auto"/>
      </w:divBdr>
    </w:div>
    <w:div w:id="99758543">
      <w:bodyDiv w:val="1"/>
      <w:marLeft w:val="0"/>
      <w:marRight w:val="0"/>
      <w:marTop w:val="0"/>
      <w:marBottom w:val="0"/>
      <w:divBdr>
        <w:top w:val="none" w:sz="0" w:space="0" w:color="auto"/>
        <w:left w:val="none" w:sz="0" w:space="0" w:color="auto"/>
        <w:bottom w:val="none" w:sz="0" w:space="0" w:color="auto"/>
        <w:right w:val="none" w:sz="0" w:space="0" w:color="auto"/>
      </w:divBdr>
    </w:div>
    <w:div w:id="117113171">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11002235">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76564626">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993801829">
      <w:bodyDiv w:val="1"/>
      <w:marLeft w:val="0"/>
      <w:marRight w:val="0"/>
      <w:marTop w:val="0"/>
      <w:marBottom w:val="0"/>
      <w:divBdr>
        <w:top w:val="none" w:sz="0" w:space="0" w:color="auto"/>
        <w:left w:val="none" w:sz="0" w:space="0" w:color="auto"/>
        <w:bottom w:val="none" w:sz="0" w:space="0" w:color="auto"/>
        <w:right w:val="none" w:sz="0" w:space="0" w:color="auto"/>
      </w:divBdr>
    </w:div>
    <w:div w:id="1257324036">
      <w:bodyDiv w:val="1"/>
      <w:marLeft w:val="0"/>
      <w:marRight w:val="0"/>
      <w:marTop w:val="0"/>
      <w:marBottom w:val="0"/>
      <w:divBdr>
        <w:top w:val="none" w:sz="0" w:space="0" w:color="auto"/>
        <w:left w:val="none" w:sz="0" w:space="0" w:color="auto"/>
        <w:bottom w:val="none" w:sz="0" w:space="0" w:color="auto"/>
        <w:right w:val="none" w:sz="0" w:space="0" w:color="auto"/>
      </w:divBdr>
    </w:div>
    <w:div w:id="1280406637">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681664419">
      <w:bodyDiv w:val="1"/>
      <w:marLeft w:val="0"/>
      <w:marRight w:val="0"/>
      <w:marTop w:val="0"/>
      <w:marBottom w:val="0"/>
      <w:divBdr>
        <w:top w:val="none" w:sz="0" w:space="0" w:color="auto"/>
        <w:left w:val="none" w:sz="0" w:space="0" w:color="auto"/>
        <w:bottom w:val="none" w:sz="0" w:space="0" w:color="auto"/>
        <w:right w:val="none" w:sz="0" w:space="0" w:color="auto"/>
      </w:divBdr>
    </w:div>
    <w:div w:id="1741559362">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sn.com/en-ae/hom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B25CD-E4CE-4887-8DE7-BE7B8157DF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F12E62-1CBE-4A0A-916F-9CB76558D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D18CB1-EB04-4B44-8266-3E88D90EA86A}">
  <ds:schemaRefs>
    <ds:schemaRef ds:uri="http://schemas.microsoft.com/sharepoint/v3/contenttype/forms"/>
  </ds:schemaRefs>
</ds:datastoreItem>
</file>

<file path=customXml/itemProps4.xml><?xml version="1.0" encoding="utf-8"?>
<ds:datastoreItem xmlns:ds="http://schemas.openxmlformats.org/officeDocument/2006/customXml" ds:itemID="{77E20625-66FE-4517-9648-4FD3B10CC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2</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ibi@ipn.ae</dc:creator>
  <cp:lastModifiedBy>Reem FarajAllah</cp:lastModifiedBy>
  <cp:revision>2</cp:revision>
  <cp:lastPrinted>2017-04-04T10:04:00Z</cp:lastPrinted>
  <dcterms:created xsi:type="dcterms:W3CDTF">2020-04-09T12:42:00Z</dcterms:created>
  <dcterms:modified xsi:type="dcterms:W3CDTF">2020-04-09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